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DB53ED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AE43C8" w:rsidRPr="00DB53ED" w14:paraId="6D2D34EA" w14:textId="77777777" w:rsidTr="00DE506E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DB53ED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DB53ED">
              <w:rPr>
                <w:b/>
                <w:bCs/>
                <w:sz w:val="28"/>
                <w:szCs w:val="28"/>
              </w:rPr>
              <w:t>School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of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Computing</w:t>
            </w:r>
            <w:r w:rsidR="002C785C"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and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Information</w:t>
            </w:r>
            <w:r w:rsidR="002C785C"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DB53ED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133662F8" w:rsidR="00FE115F" w:rsidRPr="00DB53ED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>Course</w:t>
            </w:r>
            <w:r w:rsidRPr="00DB53ED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Title:</w:t>
            </w:r>
            <w:r w:rsidR="004E18B9" w:rsidRPr="00DB53ED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DB53ED">
              <w:rPr>
                <w:sz w:val="28"/>
                <w:szCs w:val="28"/>
              </w:rPr>
              <w:t>I</w:t>
            </w:r>
            <w:r w:rsidR="004E18B9" w:rsidRPr="00DB53ED">
              <w:rPr>
                <w:sz w:val="28"/>
                <w:szCs w:val="28"/>
              </w:rPr>
              <w:t xml:space="preserve">ntroduction to </w:t>
            </w:r>
            <w:r w:rsidR="00DB53ED" w:rsidRPr="00DB53ED">
              <w:rPr>
                <w:sz w:val="28"/>
                <w:szCs w:val="28"/>
              </w:rPr>
              <w:t>Data Mining</w:t>
            </w:r>
            <w:r w:rsidR="003454F8" w:rsidRPr="00DB53ED">
              <w:rPr>
                <w:sz w:val="28"/>
                <w:szCs w:val="28"/>
              </w:rPr>
              <w:t xml:space="preserve"> </w:t>
            </w:r>
            <w:r w:rsidR="00DE506E" w:rsidRPr="00DB53ED">
              <w:rPr>
                <w:sz w:val="28"/>
                <w:szCs w:val="28"/>
              </w:rPr>
              <w:t xml:space="preserve">                       </w:t>
            </w:r>
            <w:r w:rsidR="00492EE4" w:rsidRPr="00DB53ED">
              <w:rPr>
                <w:sz w:val="28"/>
                <w:szCs w:val="28"/>
              </w:rPr>
              <w:t xml:space="preserve">        </w:t>
            </w:r>
            <w:r w:rsidR="00DE506E" w:rsidRPr="00DB53ED">
              <w:rPr>
                <w:sz w:val="28"/>
                <w:szCs w:val="28"/>
              </w:rPr>
              <w:t xml:space="preserve">   </w:t>
            </w:r>
            <w:r w:rsidRPr="00DB53ED">
              <w:rPr>
                <w:b/>
                <w:bCs/>
                <w:sz w:val="28"/>
                <w:szCs w:val="28"/>
              </w:rPr>
              <w:t>Date:</w:t>
            </w:r>
            <w:r w:rsidRPr="00DB53ED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DB53ED" w:rsidRPr="00DB53ED">
              <w:rPr>
                <w:sz w:val="28"/>
                <w:szCs w:val="28"/>
              </w:rPr>
              <w:t>11</w:t>
            </w:r>
            <w:r w:rsidR="00971F5C" w:rsidRPr="00DB53ED">
              <w:rPr>
                <w:sz w:val="28"/>
                <w:szCs w:val="28"/>
              </w:rPr>
              <w:t>/</w:t>
            </w:r>
            <w:r w:rsidR="00DB53ED" w:rsidRPr="00DB53ED">
              <w:rPr>
                <w:sz w:val="28"/>
                <w:szCs w:val="28"/>
              </w:rPr>
              <w:t>15</w:t>
            </w:r>
            <w:r w:rsidR="003E4566" w:rsidRPr="00DB53ED">
              <w:rPr>
                <w:sz w:val="28"/>
                <w:szCs w:val="28"/>
              </w:rPr>
              <w:t>/2023</w:t>
            </w:r>
            <w:r w:rsidR="00FE115F" w:rsidRPr="00DB53ED">
              <w:tab/>
            </w:r>
          </w:p>
        </w:tc>
      </w:tr>
      <w:tr w:rsidR="00AE43C8" w:rsidRPr="00DB53ED" w14:paraId="6D2D34EE" w14:textId="77777777" w:rsidTr="1DC5C32A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2D34EB" w14:textId="6B158176" w:rsidR="002C785C" w:rsidRPr="00DB53ED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>Course</w:t>
            </w:r>
            <w:r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Number:</w:t>
            </w:r>
            <w:r w:rsidRPr="00DB53ED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DB53ED">
              <w:rPr>
                <w:sz w:val="28"/>
                <w:szCs w:val="28"/>
              </w:rPr>
              <w:t>C</w:t>
            </w:r>
            <w:r w:rsidR="0085022C" w:rsidRPr="00DB53ED">
              <w:rPr>
                <w:sz w:val="28"/>
                <w:szCs w:val="28"/>
              </w:rPr>
              <w:t>AP</w:t>
            </w:r>
            <w:r w:rsidR="003E4566" w:rsidRPr="00DB53ED">
              <w:rPr>
                <w:sz w:val="28"/>
                <w:szCs w:val="28"/>
              </w:rPr>
              <w:t xml:space="preserve"> </w:t>
            </w:r>
            <w:r w:rsidR="0085022C" w:rsidRPr="00DB53ED">
              <w:rPr>
                <w:sz w:val="28"/>
                <w:szCs w:val="28"/>
              </w:rPr>
              <w:t>4</w:t>
            </w:r>
            <w:r w:rsidR="00DB53ED" w:rsidRPr="00DB53ED">
              <w:rPr>
                <w:sz w:val="28"/>
                <w:szCs w:val="28"/>
              </w:rPr>
              <w:t>770</w:t>
            </w:r>
          </w:p>
          <w:p w14:paraId="6D2D34EC" w14:textId="77777777" w:rsidR="002C785C" w:rsidRPr="00DB53ED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DB53ED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DB53ED">
              <w:rPr>
                <w:b/>
                <w:bCs/>
                <w:sz w:val="28"/>
                <w:szCs w:val="28"/>
              </w:rPr>
              <w:t>Number</w:t>
            </w:r>
            <w:r w:rsidRPr="00DB53ED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of</w:t>
            </w:r>
            <w:r w:rsidRPr="00DB53ED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Credits:</w:t>
            </w:r>
            <w:r w:rsidRPr="00DB53ED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DB53ED">
              <w:rPr>
                <w:sz w:val="28"/>
                <w:szCs w:val="28"/>
              </w:rPr>
              <w:t>3</w:t>
            </w:r>
          </w:p>
        </w:tc>
      </w:tr>
      <w:tr w:rsidR="00AE43C8" w:rsidRPr="00DB53ED" w14:paraId="6D2D34F3" w14:textId="77777777" w:rsidTr="1DC5C32A">
        <w:trPr>
          <w:trHeight w:hRule="exact" w:val="904"/>
        </w:trPr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EF" w14:textId="7FF44411" w:rsidR="002C785C" w:rsidRPr="00DB53ED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DB53ED">
              <w:rPr>
                <w:b/>
                <w:bCs/>
              </w:rPr>
              <w:t>Subject Area:</w:t>
            </w:r>
            <w:r w:rsidRPr="00DB53ED">
              <w:rPr>
                <w:b/>
                <w:bCs/>
                <w:spacing w:val="-1"/>
              </w:rPr>
              <w:t xml:space="preserve"> </w:t>
            </w:r>
            <w:r w:rsidR="00C75645" w:rsidRPr="00DB53ED">
              <w:rPr>
                <w:spacing w:val="-1"/>
              </w:rPr>
              <w:t>Artificial Intelligence</w:t>
            </w:r>
          </w:p>
        </w:tc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0" w14:textId="6209F30F" w:rsidR="002C785C" w:rsidRPr="00DB53ED" w:rsidRDefault="002C785C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DB53ED">
              <w:rPr>
                <w:b/>
                <w:bCs/>
                <w:spacing w:val="-1"/>
              </w:rPr>
              <w:t>Subject Area</w:t>
            </w:r>
            <w:r w:rsidRPr="00DB53ED">
              <w:rPr>
                <w:b/>
                <w:bCs/>
                <w:spacing w:val="59"/>
              </w:rPr>
              <w:t xml:space="preserve"> </w:t>
            </w:r>
            <w:r w:rsidRPr="00DB53ED">
              <w:rPr>
                <w:b/>
                <w:bCs/>
                <w:spacing w:val="-1"/>
              </w:rPr>
              <w:t>Coordinator:</w:t>
            </w:r>
            <w:r w:rsidR="00492EE4" w:rsidRPr="00DB53ED">
              <w:rPr>
                <w:b/>
                <w:bCs/>
                <w:spacing w:val="-1"/>
              </w:rPr>
              <w:t xml:space="preserve"> </w:t>
            </w:r>
            <w:r w:rsidR="00674910" w:rsidRPr="00DB53ED">
              <w:rPr>
                <w:rStyle w:val="normaltextrun"/>
                <w:color w:val="000000"/>
                <w:bdr w:val="none" w:sz="0" w:space="0" w:color="auto" w:frame="1"/>
              </w:rPr>
              <w:t>Leonardo Bobadilla</w:t>
            </w:r>
          </w:p>
          <w:p w14:paraId="7B0C1DAE" w14:textId="629D121F" w:rsidR="00674910" w:rsidRPr="00DB53ED" w:rsidRDefault="00CA6803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DB53ED"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Email: </w:t>
            </w:r>
            <w:r w:rsidRPr="00DB53ED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bobadilla@cs.fiu.edu</w:t>
            </w:r>
            <w:r w:rsidRPr="00DB53ED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876F5D9" w14:textId="77777777" w:rsidR="00674910" w:rsidRPr="00DB53ED" w:rsidRDefault="00674910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</w:p>
          <w:p w14:paraId="6D2D34F2" w14:textId="2CDEF4EE" w:rsidR="002C785C" w:rsidRPr="00DB53ED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DB53ED">
              <w:rPr>
                <w:b/>
                <w:bCs/>
              </w:rPr>
              <w:t xml:space="preserve">email: </w:t>
            </w:r>
            <w:r w:rsidR="004E18B9" w:rsidRPr="00DB53ED">
              <w:t>XX</w:t>
            </w:r>
            <w:r w:rsidR="00492EE4" w:rsidRPr="00DB53ED">
              <w:t>@fiu.edu</w:t>
            </w:r>
          </w:p>
        </w:tc>
      </w:tr>
      <w:tr w:rsidR="00AE43C8" w:rsidRPr="00DB53ED" w14:paraId="6D2D34F5" w14:textId="77777777" w:rsidTr="1DC5C32A">
        <w:trPr>
          <w:trHeight w:val="930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4" w14:textId="63981F26" w:rsidR="002C785C" w:rsidRPr="00DB53ED" w:rsidRDefault="002C785C" w:rsidP="1DC5C32A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DB53ED">
              <w:rPr>
                <w:b/>
                <w:bCs/>
              </w:rPr>
              <w:t>Catalog Description:</w:t>
            </w:r>
            <w:r w:rsidR="00EF688D" w:rsidRPr="00DB53ED">
              <w:t xml:space="preserve"> </w:t>
            </w:r>
            <w:r w:rsidR="00DB53ED" w:rsidRPr="00DB53ED">
              <w:t>Data mining applications, data preparation, data reduction and various data mining techniques such as association, clustering, classification, anomaly detection.</w:t>
            </w:r>
          </w:p>
        </w:tc>
      </w:tr>
      <w:tr w:rsidR="00AE43C8" w:rsidRPr="00DB53ED" w14:paraId="6D2D34FE" w14:textId="77777777" w:rsidTr="1DC5C32A">
        <w:trPr>
          <w:trHeight w:hRule="exact" w:val="81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D" w14:textId="0BE1A5C8" w:rsidR="00DE35FB" w:rsidRPr="00DB53ED" w:rsidRDefault="002C785C" w:rsidP="00042EEA">
            <w:pPr>
              <w:rPr>
                <w:rFonts w:eastAsiaTheme="minorEastAsia"/>
              </w:rPr>
            </w:pPr>
            <w:r w:rsidRPr="00DB53ED">
              <w:rPr>
                <w:b/>
                <w:bCs/>
              </w:rPr>
              <w:t>Textbook</w:t>
            </w:r>
            <w:r w:rsidR="00FA2466" w:rsidRPr="00DB53ED">
              <w:rPr>
                <w:b/>
                <w:bCs/>
              </w:rPr>
              <w:t>s</w:t>
            </w:r>
            <w:r w:rsidR="00DE506E" w:rsidRPr="00DB53ED">
              <w:rPr>
                <w:b/>
                <w:bCs/>
              </w:rPr>
              <w:t xml:space="preserve">: </w:t>
            </w:r>
            <w:r w:rsidR="00DB53ED" w:rsidRPr="00DB53ED">
              <w:t>Data Mining:  Practical Machine Learning Tools and Techniques (Fourth Edition, 2017) by: Ian H. Witten, Eibe Frank, and Christopher J. Pal. Publisher: Morgan Kaufmann Publishers. ISBN-10: 0128042915</w:t>
            </w:r>
          </w:p>
        </w:tc>
      </w:tr>
      <w:tr w:rsidR="00AE43C8" w:rsidRPr="00DB53ED" w14:paraId="6D2D3501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A1491" w14:textId="67335C5E" w:rsidR="00610708" w:rsidRPr="00DB53ED" w:rsidRDefault="002C785C" w:rsidP="00DB53ED">
            <w:pPr>
              <w:rPr>
                <w:spacing w:val="-1"/>
              </w:rPr>
            </w:pPr>
            <w:r w:rsidRPr="00DB53ED">
              <w:rPr>
                <w:b/>
                <w:bCs/>
                <w:spacing w:val="-1"/>
              </w:rPr>
              <w:t>References</w:t>
            </w:r>
            <w:r w:rsidR="004E18B9" w:rsidRPr="00DB53ED">
              <w:rPr>
                <w:b/>
                <w:bCs/>
                <w:spacing w:val="-1"/>
              </w:rPr>
              <w:t>:</w:t>
            </w:r>
            <w:r w:rsidR="00DB53ED" w:rsidRPr="00DB53ED">
              <w:t xml:space="preserve"> </w:t>
            </w:r>
            <w:r w:rsidR="00DB53ED" w:rsidRPr="00A4486F">
              <w:rPr>
                <w:spacing w:val="-1"/>
              </w:rPr>
              <w:t>Data Mining:  Practical Machine Learning Tools and Techniques (Fourth Edition, 2017) by: Ian H. Witten, Eibe Frank, and Christopher J. Pal. Publisher: Morgan</w:t>
            </w:r>
            <w:r w:rsidR="00DB53ED" w:rsidRPr="00DB53ED">
              <w:rPr>
                <w:b/>
                <w:bCs/>
                <w:spacing w:val="-1"/>
              </w:rPr>
              <w:t xml:space="preserve"> </w:t>
            </w:r>
            <w:r w:rsidR="00DB53ED" w:rsidRPr="00A4486F">
              <w:rPr>
                <w:spacing w:val="-1"/>
              </w:rPr>
              <w:t>Kaufmann</w:t>
            </w:r>
            <w:r w:rsidR="00DB53ED" w:rsidRPr="00DB53ED">
              <w:rPr>
                <w:b/>
                <w:bCs/>
                <w:spacing w:val="-1"/>
              </w:rPr>
              <w:t xml:space="preserve"> Publishers. ISBN-10: 0128042915</w:t>
            </w:r>
          </w:p>
          <w:p w14:paraId="31D7293A" w14:textId="7303CFBF" w:rsidR="00981240" w:rsidRPr="00DB53ED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DB53ED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DB53ED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DB53ED" w14:paraId="6D2D3504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D55B1" w14:textId="77777777" w:rsidR="00E80939" w:rsidRPr="00DB53ED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  <w:rPr>
                <w:b/>
                <w:bCs/>
                <w:spacing w:val="-2"/>
              </w:rPr>
            </w:pPr>
            <w:r w:rsidRPr="00DB53ED">
              <w:rPr>
                <w:b/>
                <w:bCs/>
              </w:rPr>
              <w:t>Prerequisites Courses:</w:t>
            </w:r>
          </w:p>
          <w:p w14:paraId="6D2D3503" w14:textId="5B08DDC3" w:rsidR="005C68E8" w:rsidRPr="00DB53ED" w:rsidRDefault="00E80939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DB53ED">
              <w:rPr>
                <w:b/>
                <w:bCs/>
                <w:spacing w:val="-2"/>
              </w:rPr>
              <w:t xml:space="preserve">           </w:t>
            </w:r>
            <w:r w:rsidR="00866100" w:rsidRPr="00FB3ED0">
              <w:rPr>
                <w:bCs/>
              </w:rPr>
              <w:t>(</w:t>
            </w:r>
            <w:hyperlink r:id="rId11" w:history="1">
              <w:r w:rsidR="00866100" w:rsidRPr="00FB3ED0">
                <w:rPr>
                  <w:rStyle w:val="Hyperlink"/>
                  <w:bCs/>
                </w:rPr>
                <w:t>STA 3033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2" w:history="1">
              <w:r w:rsidR="00866100" w:rsidRPr="00FB3ED0">
                <w:rPr>
                  <w:rStyle w:val="Hyperlink"/>
                  <w:bCs/>
                </w:rPr>
                <w:t>STA 2023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3" w:history="1">
              <w:r w:rsidR="00866100" w:rsidRPr="00FB3ED0">
                <w:rPr>
                  <w:rStyle w:val="Hyperlink"/>
                  <w:bCs/>
                </w:rPr>
                <w:t>STA 2122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4" w:history="1">
              <w:r w:rsidR="00866100" w:rsidRPr="00FB3ED0">
                <w:rPr>
                  <w:rStyle w:val="Hyperlink"/>
                  <w:bCs/>
                </w:rPr>
                <w:t>STA 4322</w:t>
              </w:r>
            </w:hyperlink>
            <w:r w:rsidR="00866100" w:rsidRPr="00FB3ED0">
              <w:rPr>
                <w:bCs/>
              </w:rPr>
              <w:t>) and (</w:t>
            </w:r>
            <w:hyperlink r:id="rId15" w:history="1">
              <w:r w:rsidR="00866100" w:rsidRPr="00FB3ED0">
                <w:rPr>
                  <w:rStyle w:val="Hyperlink"/>
                  <w:bCs/>
                </w:rPr>
                <w:t>COP 3530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6" w:history="1">
              <w:r w:rsidR="00866100" w:rsidRPr="00FB3ED0">
                <w:rPr>
                  <w:rStyle w:val="Hyperlink"/>
                  <w:bCs/>
                </w:rPr>
                <w:t>COP 3465</w:t>
              </w:r>
            </w:hyperlink>
            <w:r w:rsidR="00866100" w:rsidRPr="00FB3ED0">
              <w:rPr>
                <w:bCs/>
              </w:rPr>
              <w:t>)</w:t>
            </w:r>
          </w:p>
        </w:tc>
      </w:tr>
      <w:tr w:rsidR="00AE43C8" w:rsidRPr="00DB53ED" w14:paraId="6D2D3507" w14:textId="77777777" w:rsidTr="1DC5C32A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505" w14:textId="38B4BCC9" w:rsidR="002C785C" w:rsidRPr="00DB53ED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DB53ED">
              <w:rPr>
                <w:b/>
                <w:bCs/>
              </w:rPr>
              <w:t xml:space="preserve">Corequisite Courses: </w:t>
            </w:r>
            <w:r w:rsidR="00344510" w:rsidRPr="00DB53ED">
              <w:t xml:space="preserve"> </w:t>
            </w:r>
            <w:r w:rsidR="004E18B9" w:rsidRPr="00DB53ED">
              <w:t>None</w:t>
            </w:r>
          </w:p>
          <w:p w14:paraId="6D2D3506" w14:textId="7C709540" w:rsidR="005C68E8" w:rsidRPr="00DB53ED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Pr="00DB53ED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6590F92D" w:rsidR="00FF6798" w:rsidRPr="00DB53ED" w:rsidRDefault="002C785C" w:rsidP="00C13EC0">
      <w:pPr>
        <w:pStyle w:val="BodyText"/>
        <w:kinsoku w:val="0"/>
        <w:overflowPunct w:val="0"/>
        <w:ind w:left="0" w:right="80" w:firstLine="0"/>
      </w:pPr>
      <w:r w:rsidRPr="00DB53ED">
        <w:rPr>
          <w:u w:val="single"/>
        </w:rPr>
        <w:t>Type:</w:t>
      </w:r>
      <w:r w:rsidR="00EF688D" w:rsidRPr="00DB53ED">
        <w:t xml:space="preserve"> </w:t>
      </w:r>
      <w:r w:rsidR="003B7D52" w:rsidRPr="00DB53ED">
        <w:t>Elective</w:t>
      </w:r>
      <w:r w:rsidRPr="00DB53ED">
        <w:t xml:space="preserve"> for CS</w:t>
      </w:r>
      <w:r w:rsidR="00CA6803" w:rsidRPr="00DB53ED">
        <w:t xml:space="preserve"> (Applications</w:t>
      </w:r>
      <w:r w:rsidR="00F52A9A">
        <w:t>), Elective for DS (AI-Robotics)</w:t>
      </w:r>
    </w:p>
    <w:p w14:paraId="6D2D350C" w14:textId="231E0A8F" w:rsidR="0082022B" w:rsidRPr="00DB53ED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DB53ED" w:rsidRDefault="00A151F1" w:rsidP="00D93F22">
      <w:pPr>
        <w:pStyle w:val="BodyText"/>
        <w:kinsoku w:val="0"/>
        <w:overflowPunct w:val="0"/>
        <w:spacing w:before="69"/>
        <w:ind w:left="0" w:firstLine="0"/>
        <w:rPr>
          <w:u w:val="single"/>
        </w:rPr>
      </w:pPr>
      <w:r w:rsidRPr="00DB53ED">
        <w:rPr>
          <w:u w:val="single"/>
        </w:rPr>
        <w:t>Prerequisites Topics:</w:t>
      </w:r>
    </w:p>
    <w:p w14:paraId="2BB6529B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 xml:space="preserve">Basic statistics and probability concepts. </w:t>
      </w:r>
    </w:p>
    <w:p w14:paraId="0C8BD0E4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 xml:space="preserve">Data structures.  </w:t>
      </w:r>
    </w:p>
    <w:p w14:paraId="6AD9605D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>Programming languages.</w:t>
      </w:r>
    </w:p>
    <w:p w14:paraId="7150A47A" w14:textId="77777777" w:rsidR="00B50B3E" w:rsidRPr="00DB53ED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286ADB11" w14:textId="7CF19005" w:rsidR="00DB53ED" w:rsidRPr="00D93F22" w:rsidRDefault="004324D4" w:rsidP="00D93F22">
      <w:pPr>
        <w:pStyle w:val="m-91881968124068035msobodytext"/>
        <w:shd w:val="clear" w:color="auto" w:fill="FFFFFF"/>
        <w:spacing w:before="0" w:beforeAutospacing="0" w:after="0" w:afterAutospacing="0"/>
        <w:rPr>
          <w:spacing w:val="-1"/>
          <w:u w:val="single"/>
        </w:rPr>
      </w:pPr>
      <w:hyperlink r:id="rId17" w:history="1">
        <w:r w:rsidR="00126C9E" w:rsidRPr="00DB53ED">
          <w:rPr>
            <w:rStyle w:val="Hyperlink"/>
          </w:rPr>
          <w:t>Course Outcomes</w:t>
        </w:r>
      </w:hyperlink>
      <w:r w:rsidR="003E3E92" w:rsidRPr="00DB53ED">
        <w:rPr>
          <w:spacing w:val="-1"/>
          <w:u w:val="single"/>
        </w:rPr>
        <w:t>:</w:t>
      </w:r>
    </w:p>
    <w:p w14:paraId="3530CAA0" w14:textId="21261CA0" w:rsidR="00DB53ED" w:rsidRPr="00A4486F" w:rsidRDefault="00DB53ED" w:rsidP="00DB53ED">
      <w:r w:rsidRPr="00A4486F">
        <w:t>1. Apply Data Preprocessing Techniques</w:t>
      </w:r>
    </w:p>
    <w:p w14:paraId="2BDA2927" w14:textId="7E3E9145" w:rsidR="00DB53ED" w:rsidRPr="00A4486F" w:rsidRDefault="00DB53ED" w:rsidP="00DB53ED">
      <w:r w:rsidRPr="00A4486F">
        <w:t>2. Implement Data Mining Algorithms</w:t>
      </w:r>
    </w:p>
    <w:p w14:paraId="6B698C84" w14:textId="670F0140" w:rsidR="00DB53ED" w:rsidRPr="00A4486F" w:rsidRDefault="00DB53ED" w:rsidP="00DB53ED">
      <w:r w:rsidRPr="00A4486F">
        <w:t>3. Evaluate Predictive Models</w:t>
      </w:r>
    </w:p>
    <w:p w14:paraId="4B408B81" w14:textId="4C9B70D5" w:rsidR="00DB53ED" w:rsidRPr="00A4486F" w:rsidRDefault="00DB53ED" w:rsidP="00DB53ED">
      <w:r w:rsidRPr="00A4486F">
        <w:t>4. Discover and Interpret Rules</w:t>
      </w:r>
    </w:p>
    <w:p w14:paraId="0634AEE8" w14:textId="060486B8" w:rsidR="00DB53ED" w:rsidRPr="00A4486F" w:rsidRDefault="00DB53ED" w:rsidP="00DB53ED">
      <w:r w:rsidRPr="00A4486F">
        <w:t>5. Communicate Data Mining Insights Effectively</w:t>
      </w:r>
    </w:p>
    <w:p w14:paraId="49172DA3" w14:textId="5D85CEA6" w:rsidR="00DB53ED" w:rsidRPr="00A4486F" w:rsidRDefault="00DB53ED" w:rsidP="00DB53ED">
      <w:r w:rsidRPr="00A4486F">
        <w:t>6. Practice selecting and applying data mining techniques to solve real-world problems.</w:t>
      </w:r>
    </w:p>
    <w:p w14:paraId="3499ACD3" w14:textId="77777777" w:rsidR="00DB53ED" w:rsidRPr="00DB53ED" w:rsidRDefault="00DB53ED">
      <w:pPr>
        <w:rPr>
          <w:rFonts w:eastAsia="Calibri"/>
          <w:sz w:val="22"/>
          <w:szCs w:val="22"/>
        </w:rPr>
      </w:pPr>
      <w:r w:rsidRPr="00DB53ED">
        <w:rPr>
          <w:rFonts w:eastAsia="Calibri"/>
          <w:sz w:val="22"/>
          <w:szCs w:val="22"/>
        </w:rPr>
        <w:br w:type="page"/>
      </w:r>
    </w:p>
    <w:p w14:paraId="008B618F" w14:textId="77777777" w:rsidR="003C1543" w:rsidRPr="00AE43C8" w:rsidRDefault="003C1543" w:rsidP="003C1543">
      <w:pPr>
        <w:rPr>
          <w:b/>
          <w:sz w:val="28"/>
          <w:szCs w:val="28"/>
        </w:rPr>
      </w:pPr>
      <w:bookmarkStart w:id="0" w:name="_Hlk151074250"/>
      <w:r w:rsidRPr="00AE43C8">
        <w:rPr>
          <w:b/>
          <w:sz w:val="28"/>
          <w:szCs w:val="28"/>
        </w:rPr>
        <w:lastRenderedPageBreak/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7E2A65D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3C1543" w:rsidRPr="00AE43C8" w14:paraId="4EE646AB" w14:textId="77777777" w:rsidTr="009661E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E078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3C1543" w:rsidRPr="00AE43C8" w14:paraId="3DDEA745" w14:textId="77777777" w:rsidTr="009661E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665D283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1EDDCBC2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3C1543" w:rsidRPr="00AE43C8" w14:paraId="1504DEC0" w14:textId="77777777" w:rsidTr="009661E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3C1543" w:rsidRPr="00AE43C8" w14:paraId="4F07F13B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1C3DB15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1B8865F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7EBE550C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66D1ADC9" w14:textId="5D1E07A5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4, 6</w:t>
                  </w:r>
                </w:p>
              </w:tc>
            </w:tr>
            <w:tr w:rsidR="003C1543" w:rsidRPr="00AE43C8" w14:paraId="3057C881" w14:textId="77777777" w:rsidTr="009661E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3C1543" w:rsidRPr="00AE43C8" w14:paraId="02D317DA" w14:textId="77777777" w:rsidTr="009661E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E2205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BFFE3CD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7746BAA4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6F732B7A" w14:textId="5140E6A9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4, 6</w:t>
                  </w:r>
                </w:p>
              </w:tc>
            </w:tr>
            <w:tr w:rsidR="003C1543" w:rsidRPr="00AE43C8" w14:paraId="1DFB074C" w14:textId="77777777" w:rsidTr="009661E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3C1543" w:rsidRPr="00AE43C8" w14:paraId="2914272A" w14:textId="77777777" w:rsidTr="009661E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2B3C6F8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E4E43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52F428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8582B" w14:textId="3101C718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3, 5</w:t>
                  </w:r>
                </w:p>
              </w:tc>
            </w:tr>
            <w:tr w:rsidR="003C1543" w:rsidRPr="00AE43C8" w14:paraId="7A2EBDC7" w14:textId="77777777" w:rsidTr="009661E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3C1543" w:rsidRPr="00AE43C8" w14:paraId="04656633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2539F64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D1687D3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410E5D03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F13158D" w14:textId="31024569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2B435B85" w14:textId="77777777" w:rsidTr="009661E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3C1543" w:rsidRPr="00AE43C8" w14:paraId="5057C33B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33694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55B083C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1E99BA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A06359C" w14:textId="2C3FA476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6</w:t>
                  </w:r>
                </w:p>
              </w:tc>
            </w:tr>
            <w:tr w:rsidR="003C1543" w:rsidRPr="00AE43C8" w14:paraId="57AC3694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21AB97C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64A9E6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D370615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04B69F17" w14:textId="77777777" w:rsidR="003C1543" w:rsidRPr="00AE43C8" w:rsidRDefault="003C1543" w:rsidP="009661E3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D01E83B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637315D" w14:textId="77777777" w:rsidTr="009661E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3C1543" w:rsidRPr="00AE43C8" w14:paraId="3DDDA508" w14:textId="77777777" w:rsidTr="009661E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01BDED5A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473C35" w14:textId="77777777" w:rsidR="003C1543" w:rsidRPr="00AE43C8" w:rsidRDefault="003C1543" w:rsidP="009661E3">
                        <w:pPr>
                          <w:ind w:left="-44"/>
                        </w:pPr>
                        <w:r>
                          <w:t>Apply computer science theory and software development fundamentals to produce computing-based solutions. [CS]</w:t>
                        </w:r>
                      </w:p>
                    </w:tc>
                  </w:tr>
                </w:tbl>
                <w:p w14:paraId="7B110456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6E04EAD" w14:textId="0F0CF315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6</w:t>
                  </w:r>
                </w:p>
              </w:tc>
            </w:tr>
            <w:tr w:rsidR="00D20ECB" w:rsidRPr="00AE43C8" w14:paraId="5C0781F9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8673DE9" w14:textId="77777777" w:rsidR="00D20ECB" w:rsidRPr="00AE43C8" w:rsidRDefault="00D20ECB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F114D" w14:textId="77777777" w:rsidR="00D20ECB" w:rsidRPr="00AE43C8" w:rsidRDefault="00D20ECB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D20ECB" w:rsidRPr="00AE43C8" w14:paraId="565351E8" w14:textId="77777777" w:rsidTr="00D20ECB">
              <w:trPr>
                <w:trHeight w:val="679"/>
              </w:trPr>
              <w:tc>
                <w:tcPr>
                  <w:tcW w:w="5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D20ECB" w:rsidRPr="00AE43C8" w14:paraId="62DABBB3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DF64430" w14:textId="77777777" w:rsidR="00D20ECB" w:rsidRPr="00AE43C8" w:rsidRDefault="00D20ECB" w:rsidP="009661E3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BA2E291" w14:textId="77777777" w:rsidR="00D20ECB" w:rsidRPr="00AE43C8" w:rsidRDefault="00D20ECB" w:rsidP="009661E3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  <w:r>
                          <w:t xml:space="preserve"> [DS]</w:t>
                        </w:r>
                      </w:p>
                    </w:tc>
                  </w:tr>
                </w:tbl>
                <w:p w14:paraId="7C5FB8EF" w14:textId="77777777" w:rsidR="00D20ECB" w:rsidRPr="00AE43C8" w:rsidRDefault="00D20ECB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46B323" w14:textId="78804C6F" w:rsidR="00D20ECB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1, 2, 3, 4, 6</w:t>
                  </w:r>
                </w:p>
              </w:tc>
            </w:tr>
            <w:tr w:rsidR="003C1543" w:rsidRPr="00AE43C8" w14:paraId="270682BF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E6DB9EA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12822D0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3628712" w14:textId="77777777" w:rsidTr="009661E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60EE050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3C04D4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5E4A04C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331FDC3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5FE1146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58D8A94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3C1543" w:rsidRPr="00AE43C8" w14:paraId="17A6B9BA" w14:textId="77777777" w:rsidTr="009661E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FE49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t>Student and Instructor Course Outcome Surveys are administered at the conclusion of each offering, and are evaluated as described in the School’s Assessment Plan:</w:t>
            </w:r>
          </w:p>
          <w:p w14:paraId="4141E2CD" w14:textId="5D0AFD7C" w:rsidR="003C1543" w:rsidRPr="00AE43C8" w:rsidRDefault="004324D4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8" w:history="1">
              <w:r w:rsidR="003C1543" w:rsidRPr="00AE43C8">
                <w:rPr>
                  <w:u w:val="single"/>
                </w:rPr>
                <w:t>https://abet.cis.fiu.edu/</w:t>
              </w:r>
            </w:hyperlink>
          </w:p>
        </w:tc>
      </w:tr>
      <w:bookmarkEnd w:id="0"/>
    </w:tbl>
    <w:p w14:paraId="64106F7B" w14:textId="6EDC1E07" w:rsidR="00E52AF4" w:rsidRDefault="00E52AF4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</w:p>
    <w:p w14:paraId="0D78D4DA" w14:textId="77777777" w:rsidR="00E52AF4" w:rsidRDefault="00E52AF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FC8A12E" w14:textId="77777777" w:rsidR="00E52AF4" w:rsidRDefault="00E52AF4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</w:p>
    <w:p w14:paraId="6D2D354D" w14:textId="6D014066" w:rsidR="002C785C" w:rsidRPr="00DB53ED" w:rsidRDefault="00DB53ED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</w:t>
      </w:r>
      <w:r w:rsidR="004E18B9" w:rsidRPr="00DB53ED">
        <w:rPr>
          <w:b/>
          <w:bCs/>
          <w:sz w:val="28"/>
          <w:szCs w:val="28"/>
        </w:rPr>
        <w:t>utl</w:t>
      </w:r>
      <w:r w:rsidR="002C785C" w:rsidRPr="00DB53ED">
        <w:rPr>
          <w:b/>
          <w:bCs/>
          <w:sz w:val="28"/>
          <w:szCs w:val="28"/>
        </w:rPr>
        <w:t>ine</w:t>
      </w:r>
    </w:p>
    <w:p w14:paraId="69BA99A9" w14:textId="77777777" w:rsidR="00DB53ED" w:rsidRPr="00DB53ED" w:rsidRDefault="00DB53ED" w:rsidP="00DB53ED">
      <w:pPr>
        <w:pStyle w:val="BodyText"/>
        <w:kinsoku w:val="0"/>
        <w:overflowPunct w:val="0"/>
        <w:spacing w:before="63"/>
        <w:ind w:left="0" w:right="78" w:firstLine="0"/>
        <w:rPr>
          <w:sz w:val="28"/>
          <w:szCs w:val="28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945"/>
        <w:gridCol w:w="1980"/>
        <w:gridCol w:w="2340"/>
      </w:tblGrid>
      <w:tr w:rsidR="00DB53ED" w:rsidRPr="00DB53ED" w14:paraId="2ACE0176" w14:textId="77777777" w:rsidTr="00DB53ED">
        <w:trPr>
          <w:trHeight w:val="585"/>
        </w:trPr>
        <w:tc>
          <w:tcPr>
            <w:tcW w:w="4945" w:type="dxa"/>
            <w:hideMark/>
          </w:tcPr>
          <w:p w14:paraId="67830FCE" w14:textId="77777777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Topic</w:t>
            </w:r>
          </w:p>
        </w:tc>
        <w:tc>
          <w:tcPr>
            <w:tcW w:w="1980" w:type="dxa"/>
            <w:hideMark/>
          </w:tcPr>
          <w:p w14:paraId="2A02502B" w14:textId="77777777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Number of Lecture Hours</w:t>
            </w:r>
          </w:p>
        </w:tc>
        <w:tc>
          <w:tcPr>
            <w:tcW w:w="2340" w:type="dxa"/>
            <w:hideMark/>
          </w:tcPr>
          <w:p w14:paraId="35CA3E8A" w14:textId="46BB0F0E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Outcome</w:t>
            </w:r>
            <w:r>
              <w:rPr>
                <w:b/>
                <w:bCs/>
                <w:color w:val="000000"/>
                <w:sz w:val="28"/>
                <w:szCs w:val="28"/>
              </w:rPr>
              <w:t>s</w:t>
            </w:r>
          </w:p>
        </w:tc>
      </w:tr>
      <w:tr w:rsidR="00DB53ED" w:rsidRPr="00DB53ED" w14:paraId="3AE06770" w14:textId="77777777" w:rsidTr="00DB53ED">
        <w:trPr>
          <w:trHeight w:val="315"/>
        </w:trPr>
        <w:tc>
          <w:tcPr>
            <w:tcW w:w="4945" w:type="dxa"/>
            <w:hideMark/>
          </w:tcPr>
          <w:p w14:paraId="5A261EE9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Introduction to Data Mining</w:t>
            </w:r>
          </w:p>
          <w:p w14:paraId="66BB419B" w14:textId="75F3BADE" w:rsid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Data mining applications</w:t>
            </w:r>
          </w:p>
          <w:p w14:paraId="7B1EE03E" w14:textId="7FA48CD2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Machine Learning Methods</w:t>
            </w:r>
          </w:p>
          <w:p w14:paraId="5D0FE287" w14:textId="360EDA19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Careers in Data Mining</w:t>
            </w:r>
          </w:p>
          <w:p w14:paraId="75E10BB7" w14:textId="76E0066F" w:rsid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Mining Lifecycle</w:t>
            </w:r>
          </w:p>
          <w:p w14:paraId="470F0D27" w14:textId="59B87C92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Ethics</w:t>
            </w:r>
          </w:p>
          <w:p w14:paraId="3C1AD0BA" w14:textId="77777777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6BC646A2" w14:textId="28876031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3090B79A" w14:textId="5546CD87" w:rsidR="00DB53ED" w:rsidRPr="00DB53ED" w:rsidRDefault="00DB53ED" w:rsidP="00DB53ED">
            <w:pPr>
              <w:jc w:val="center"/>
              <w:rPr>
                <w:color w:val="000000"/>
              </w:rPr>
            </w:pPr>
            <w:r w:rsidRPr="00DB53ED">
              <w:rPr>
                <w:color w:val="000000"/>
              </w:rPr>
              <w:t>1</w:t>
            </w:r>
          </w:p>
        </w:tc>
      </w:tr>
      <w:tr w:rsidR="00DB53ED" w:rsidRPr="00DB53ED" w14:paraId="5A039527" w14:textId="77777777" w:rsidTr="00DB53ED">
        <w:trPr>
          <w:trHeight w:val="315"/>
        </w:trPr>
        <w:tc>
          <w:tcPr>
            <w:tcW w:w="4945" w:type="dxa"/>
            <w:hideMark/>
          </w:tcPr>
          <w:p w14:paraId="63612902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Probability and Statistics Review</w:t>
            </w:r>
          </w:p>
          <w:p w14:paraId="57AA2049" w14:textId="77777777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Introduction to Random Variables</w:t>
            </w:r>
          </w:p>
          <w:p w14:paraId="1F323C78" w14:textId="77777777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Normal Distribution</w:t>
            </w:r>
          </w:p>
          <w:p w14:paraId="4DECFB05" w14:textId="65469A3D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tudent's t-Distribution</w:t>
            </w:r>
          </w:p>
        </w:tc>
        <w:tc>
          <w:tcPr>
            <w:tcW w:w="1980" w:type="dxa"/>
            <w:hideMark/>
          </w:tcPr>
          <w:p w14:paraId="1766C5A9" w14:textId="4FC9ED5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5CB9ABE0" w14:textId="3AF57FFD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DB53ED" w:rsidRPr="00DB53ED" w14:paraId="4398D123" w14:textId="77777777" w:rsidTr="00DB53ED">
        <w:trPr>
          <w:trHeight w:val="1155"/>
        </w:trPr>
        <w:tc>
          <w:tcPr>
            <w:tcW w:w="4945" w:type="dxa"/>
            <w:hideMark/>
          </w:tcPr>
          <w:p w14:paraId="1B85E40D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Weka &amp; Python for Data Mining</w:t>
            </w:r>
          </w:p>
          <w:p w14:paraId="3AF3C7F2" w14:textId="77777777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Weka for machine learning</w:t>
            </w:r>
          </w:p>
          <w:p w14:paraId="6C0BD73B" w14:textId="77777777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Programming with Python and </w:t>
            </w:r>
            <w:proofErr w:type="spellStart"/>
            <w:r w:rsidRPr="00DB53ED">
              <w:rPr>
                <w:color w:val="000000"/>
              </w:rPr>
              <w:t>Jupyter</w:t>
            </w:r>
            <w:proofErr w:type="spellEnd"/>
          </w:p>
          <w:p w14:paraId="21F36D65" w14:textId="10569B01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Mining Packages</w:t>
            </w:r>
          </w:p>
        </w:tc>
        <w:tc>
          <w:tcPr>
            <w:tcW w:w="1980" w:type="dxa"/>
            <w:hideMark/>
          </w:tcPr>
          <w:p w14:paraId="12B87191" w14:textId="69736702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48E99227" w14:textId="0CFDFE8F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</w:t>
            </w:r>
          </w:p>
        </w:tc>
      </w:tr>
      <w:tr w:rsidR="00DB53ED" w:rsidRPr="00DB53ED" w14:paraId="538A780D" w14:textId="77777777" w:rsidTr="00DB53ED">
        <w:trPr>
          <w:trHeight w:val="870"/>
        </w:trPr>
        <w:tc>
          <w:tcPr>
            <w:tcW w:w="4945" w:type="dxa"/>
            <w:hideMark/>
          </w:tcPr>
          <w:p w14:paraId="142F4751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Preprocessing &amp; Visualization</w:t>
            </w:r>
          </w:p>
          <w:p w14:paraId="51D05348" w14:textId="499926AA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Formats</w:t>
            </w:r>
          </w:p>
          <w:p w14:paraId="3A18EDD3" w14:textId="4E5FF1E9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Handling Missing Values</w:t>
            </w:r>
          </w:p>
          <w:p w14:paraId="078C49EA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tandardization and Normalization</w:t>
            </w:r>
          </w:p>
          <w:p w14:paraId="687BD234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imensionality Reduction</w:t>
            </w:r>
          </w:p>
          <w:p w14:paraId="5E6DA3DE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Training, Validation, and Test Sets</w:t>
            </w:r>
          </w:p>
          <w:p w14:paraId="5EF4B923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Outliers</w:t>
            </w:r>
          </w:p>
          <w:p w14:paraId="16E686BF" w14:textId="0E8F7604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Tools for Visualizing Data</w:t>
            </w:r>
          </w:p>
          <w:p w14:paraId="4B9683D4" w14:textId="170807D6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684C2CC9" w14:textId="3CF199CB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2340" w:type="dxa"/>
            <w:hideMark/>
          </w:tcPr>
          <w:p w14:paraId="4D5F13E1" w14:textId="443E5108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</w:t>
            </w:r>
          </w:p>
        </w:tc>
      </w:tr>
      <w:tr w:rsidR="00DB53ED" w:rsidRPr="00DB53ED" w14:paraId="4A82108D" w14:textId="77777777" w:rsidTr="00DB53ED">
        <w:trPr>
          <w:trHeight w:val="870"/>
        </w:trPr>
        <w:tc>
          <w:tcPr>
            <w:tcW w:w="4945" w:type="dxa"/>
            <w:hideMark/>
          </w:tcPr>
          <w:p w14:paraId="30C11DDC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upervised Learning</w:t>
            </w:r>
          </w:p>
          <w:p w14:paraId="4C722491" w14:textId="77777777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OneR</w:t>
            </w:r>
            <w:proofErr w:type="spellEnd"/>
          </w:p>
          <w:p w14:paraId="29B05B33" w14:textId="6DA78DAA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NaiveBayes</w:t>
            </w:r>
            <w:proofErr w:type="spellEnd"/>
          </w:p>
          <w:p w14:paraId="075A01A0" w14:textId="22FD140B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ecision Trees</w:t>
            </w:r>
          </w:p>
          <w:p w14:paraId="5AD0ADCE" w14:textId="16B00DCF" w:rsid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Regression </w:t>
            </w:r>
          </w:p>
          <w:p w14:paraId="1AA53973" w14:textId="14E37EB1" w:rsidR="00DB53ED" w:rsidRPr="00DB53ED" w:rsidRDefault="00A4486F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erceptrons</w:t>
            </w:r>
            <w:proofErr w:type="spellEnd"/>
          </w:p>
          <w:p w14:paraId="29FC9965" w14:textId="7D09E984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Classification Rules</w:t>
            </w:r>
          </w:p>
          <w:p w14:paraId="6FE818A1" w14:textId="7BA34ACD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3605C85B" w14:textId="2FB97A3C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  <w:tc>
          <w:tcPr>
            <w:tcW w:w="2340" w:type="dxa"/>
            <w:hideMark/>
          </w:tcPr>
          <w:p w14:paraId="16E42C3E" w14:textId="5F90176D" w:rsidR="00DB53ED" w:rsidRPr="00DB53ED" w:rsidRDefault="00DB53ED" w:rsidP="00DB53ED">
            <w:pPr>
              <w:jc w:val="center"/>
              <w:rPr>
                <w:color w:val="000000"/>
              </w:rPr>
            </w:pPr>
            <w:r w:rsidRPr="00DB53ED">
              <w:rPr>
                <w:color w:val="000000"/>
              </w:rPr>
              <w:t>2, 3,</w:t>
            </w:r>
            <w:r>
              <w:rPr>
                <w:color w:val="000000"/>
              </w:rPr>
              <w:t xml:space="preserve"> 4, 5</w:t>
            </w:r>
          </w:p>
        </w:tc>
      </w:tr>
      <w:tr w:rsidR="00DB53ED" w:rsidRPr="00DB53ED" w14:paraId="4B2A6295" w14:textId="77777777" w:rsidTr="00DB53ED">
        <w:trPr>
          <w:trHeight w:val="315"/>
        </w:trPr>
        <w:tc>
          <w:tcPr>
            <w:tcW w:w="4945" w:type="dxa"/>
            <w:hideMark/>
          </w:tcPr>
          <w:p w14:paraId="0612C07B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Association Rules &amp; Market Basket Analysis</w:t>
            </w:r>
          </w:p>
          <w:p w14:paraId="42183E06" w14:textId="77777777" w:rsidR="00DB53ED" w:rsidRPr="00DB53ED" w:rsidRDefault="00DB53ED" w:rsidP="00DB53ED">
            <w:pPr>
              <w:pStyle w:val="ListParagraph"/>
              <w:numPr>
                <w:ilvl w:val="0"/>
                <w:numId w:val="7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Apriori</w:t>
            </w:r>
            <w:proofErr w:type="spellEnd"/>
            <w:r w:rsidRPr="00DB53ED">
              <w:rPr>
                <w:color w:val="000000"/>
              </w:rPr>
              <w:t xml:space="preserve"> Algorithm</w:t>
            </w:r>
          </w:p>
          <w:p w14:paraId="79AB4A6D" w14:textId="3B533FAB" w:rsidR="00DB53ED" w:rsidRPr="00DB53ED" w:rsidRDefault="00DB53ED" w:rsidP="00DB53ED">
            <w:pPr>
              <w:pStyle w:val="ListParagraph"/>
              <w:numPr>
                <w:ilvl w:val="0"/>
                <w:numId w:val="7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Frequent Pattern Mining</w:t>
            </w:r>
          </w:p>
          <w:p w14:paraId="7AC1DCBE" w14:textId="019BFA9C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7A3E57F6" w14:textId="2CD5F96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44C16AC8" w14:textId="0263262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DB53ED" w:rsidRPr="00DB53ED" w14:paraId="21C322A9" w14:textId="77777777" w:rsidTr="00DB53ED">
        <w:trPr>
          <w:trHeight w:val="416"/>
        </w:trPr>
        <w:tc>
          <w:tcPr>
            <w:tcW w:w="4945" w:type="dxa"/>
            <w:hideMark/>
          </w:tcPr>
          <w:p w14:paraId="3C087972" w14:textId="3608478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Model Evaluation </w:t>
            </w:r>
          </w:p>
        </w:tc>
        <w:tc>
          <w:tcPr>
            <w:tcW w:w="1980" w:type="dxa"/>
            <w:hideMark/>
          </w:tcPr>
          <w:p w14:paraId="2C27E30E" w14:textId="6AF411B8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113E655C" w14:textId="3B0C968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DB53ED" w:rsidRPr="00DB53ED" w14:paraId="15A62020" w14:textId="77777777" w:rsidTr="00DB53ED">
        <w:trPr>
          <w:trHeight w:val="350"/>
        </w:trPr>
        <w:tc>
          <w:tcPr>
            <w:tcW w:w="4945" w:type="dxa"/>
            <w:hideMark/>
          </w:tcPr>
          <w:p w14:paraId="561575A0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Unsupervised Learning</w:t>
            </w:r>
          </w:p>
        </w:tc>
        <w:tc>
          <w:tcPr>
            <w:tcW w:w="1980" w:type="dxa"/>
            <w:hideMark/>
          </w:tcPr>
          <w:p w14:paraId="104E58DD" w14:textId="55A476F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28B3D2AE" w14:textId="59FE1141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, 5</w:t>
            </w:r>
          </w:p>
        </w:tc>
      </w:tr>
      <w:tr w:rsidR="00DB53ED" w:rsidRPr="00DB53ED" w14:paraId="610C0C66" w14:textId="77777777" w:rsidTr="00DB53ED">
        <w:trPr>
          <w:trHeight w:val="371"/>
        </w:trPr>
        <w:tc>
          <w:tcPr>
            <w:tcW w:w="4945" w:type="dxa"/>
            <w:hideMark/>
          </w:tcPr>
          <w:p w14:paraId="212B26F8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Advanced Topics in Data Mining</w:t>
            </w:r>
          </w:p>
        </w:tc>
        <w:tc>
          <w:tcPr>
            <w:tcW w:w="1980" w:type="dxa"/>
            <w:hideMark/>
          </w:tcPr>
          <w:p w14:paraId="0F82CC8B" w14:textId="0A3CDBFE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2340" w:type="dxa"/>
            <w:hideMark/>
          </w:tcPr>
          <w:p w14:paraId="27ED98CF" w14:textId="6128EB4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</w:tbl>
    <w:p w14:paraId="6D2D3576" w14:textId="60FF6560" w:rsidR="00DB53ED" w:rsidRPr="00DB53ED" w:rsidRDefault="00DB53ED"/>
    <w:p w14:paraId="39593960" w14:textId="4ECF6979" w:rsidR="00FA5939" w:rsidRPr="00DB53ED" w:rsidRDefault="00DB53ED" w:rsidP="00DB53ED">
      <w:pPr>
        <w:rPr>
          <w:b/>
          <w:bCs/>
          <w:sz w:val="28"/>
          <w:szCs w:val="28"/>
        </w:rPr>
      </w:pPr>
      <w:r w:rsidRPr="00DB53ED">
        <w:br w:type="page"/>
      </w:r>
      <w:r w:rsidR="00044748" w:rsidRPr="00DB53ED">
        <w:rPr>
          <w:b/>
          <w:bCs/>
          <w:sz w:val="28"/>
          <w:szCs w:val="28"/>
        </w:rPr>
        <w:lastRenderedPageBreak/>
        <w:t>Performance Measures for Evaluation</w:t>
      </w:r>
    </w:p>
    <w:p w14:paraId="1D3199C4" w14:textId="77777777" w:rsidR="00044748" w:rsidRPr="00DB53ED" w:rsidRDefault="00044748"/>
    <w:p w14:paraId="52259D04" w14:textId="77777777" w:rsidR="00FF3EC4" w:rsidRPr="00DB53ED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"/>
        <w:gridCol w:w="1307"/>
        <w:gridCol w:w="247"/>
        <w:gridCol w:w="247"/>
        <w:gridCol w:w="969"/>
        <w:gridCol w:w="1110"/>
        <w:gridCol w:w="2368"/>
        <w:gridCol w:w="856"/>
        <w:gridCol w:w="1110"/>
      </w:tblGrid>
      <w:tr w:rsidR="00AE43C8" w:rsidRPr="00BD1D9B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Total Points</w:t>
            </w:r>
          </w:p>
        </w:tc>
        <w:tc>
          <w:tcPr>
            <w:tcW w:w="3024" w:type="dxa"/>
            <w:gridSpan w:val="2"/>
            <w:vAlign w:val="center"/>
          </w:tcPr>
          <w:p w14:paraId="11639EFA" w14:textId="35B0AD61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Percentage of Final Grade</w:t>
            </w:r>
          </w:p>
        </w:tc>
      </w:tr>
      <w:tr w:rsidR="00AE43C8" w:rsidRPr="00BD1D9B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BD1D9B" w:rsidRDefault="00044748" w:rsidP="00791900">
            <w:pPr>
              <w:jc w:val="center"/>
            </w:pPr>
            <w:r w:rsidRPr="00BD1D9B">
              <w:t>Homework (</w:t>
            </w:r>
            <w:r w:rsidR="00AC2A6B" w:rsidRPr="00BD1D9B">
              <w:t>5</w:t>
            </w:r>
            <w:r w:rsidRPr="00BD1D9B"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BD1D9B" w:rsidRDefault="00044748" w:rsidP="00791900">
            <w:pPr>
              <w:jc w:val="center"/>
            </w:pPr>
            <w:r w:rsidRPr="00BD1D9B">
              <w:t>100 each</w:t>
            </w:r>
          </w:p>
        </w:tc>
        <w:tc>
          <w:tcPr>
            <w:tcW w:w="3024" w:type="dxa"/>
            <w:gridSpan w:val="2"/>
            <w:vAlign w:val="center"/>
          </w:tcPr>
          <w:p w14:paraId="378F8FA6" w14:textId="6C076915" w:rsidR="00044748" w:rsidRPr="00BD1D9B" w:rsidRDefault="00AC2A6B" w:rsidP="00791900">
            <w:pPr>
              <w:jc w:val="center"/>
            </w:pPr>
            <w:r w:rsidRPr="00BD1D9B">
              <w:t>1</w:t>
            </w:r>
            <w:r w:rsidR="00FF3EC4" w:rsidRPr="00BD1D9B">
              <w:t>5</w:t>
            </w:r>
            <w:r w:rsidR="00044748" w:rsidRPr="00BD1D9B">
              <w:t>%</w:t>
            </w:r>
          </w:p>
        </w:tc>
      </w:tr>
      <w:tr w:rsidR="00AE43C8" w:rsidRPr="00BD1D9B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BD1D9B" w:rsidRDefault="00044748" w:rsidP="00791900">
            <w:pPr>
              <w:jc w:val="center"/>
            </w:pPr>
            <w:r w:rsidRPr="00BD1D9B">
              <w:t>Exam</w:t>
            </w:r>
            <w:r w:rsidR="00FF3EC4" w:rsidRPr="00BD1D9B"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BD1D9B" w:rsidRDefault="00044748" w:rsidP="00791900">
            <w:pPr>
              <w:jc w:val="center"/>
            </w:pPr>
            <w:r w:rsidRPr="00BD1D9B">
              <w:t>100</w:t>
            </w:r>
            <w:r w:rsidR="00FF3EC4" w:rsidRPr="00BD1D9B">
              <w:t xml:space="preserve"> each</w:t>
            </w:r>
          </w:p>
        </w:tc>
        <w:tc>
          <w:tcPr>
            <w:tcW w:w="3024" w:type="dxa"/>
            <w:gridSpan w:val="2"/>
            <w:vAlign w:val="center"/>
          </w:tcPr>
          <w:p w14:paraId="3BD0D0B2" w14:textId="5E5E5203" w:rsidR="00044748" w:rsidRPr="00BD1D9B" w:rsidRDefault="00FF3EC4" w:rsidP="00791900">
            <w:pPr>
              <w:jc w:val="center"/>
            </w:pPr>
            <w:r w:rsidRPr="00BD1D9B">
              <w:t>35</w:t>
            </w:r>
            <w:r w:rsidR="00044748" w:rsidRPr="00BD1D9B">
              <w:t>%</w:t>
            </w:r>
          </w:p>
        </w:tc>
      </w:tr>
      <w:tr w:rsidR="00AE43C8" w:rsidRPr="00BD1D9B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BD1D9B" w:rsidRDefault="00FF3EC4" w:rsidP="00791900">
            <w:pPr>
              <w:jc w:val="center"/>
            </w:pPr>
            <w:r w:rsidRPr="00BD1D9B">
              <w:t>Projects (</w:t>
            </w:r>
            <w:r w:rsidR="00AC2A6B" w:rsidRPr="00BD1D9B">
              <w:t>3</w:t>
            </w:r>
            <w:r w:rsidRPr="00BD1D9B"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BD1D9B" w:rsidRDefault="00044748" w:rsidP="00791900">
            <w:pPr>
              <w:jc w:val="center"/>
            </w:pPr>
            <w:r w:rsidRPr="00BD1D9B">
              <w:t>100</w:t>
            </w:r>
            <w:r w:rsidR="00FF3EC4" w:rsidRPr="00BD1D9B">
              <w:t xml:space="preserve"> each</w:t>
            </w:r>
          </w:p>
        </w:tc>
        <w:tc>
          <w:tcPr>
            <w:tcW w:w="3024" w:type="dxa"/>
            <w:gridSpan w:val="2"/>
            <w:vAlign w:val="center"/>
          </w:tcPr>
          <w:p w14:paraId="162EFD10" w14:textId="1487A6C8" w:rsidR="00044748" w:rsidRPr="00BD1D9B" w:rsidRDefault="00AC2A6B" w:rsidP="00791900">
            <w:pPr>
              <w:jc w:val="center"/>
            </w:pPr>
            <w:r w:rsidRPr="00BD1D9B">
              <w:t>2</w:t>
            </w:r>
            <w:r w:rsidR="00FF3EC4" w:rsidRPr="00BD1D9B">
              <w:t>5</w:t>
            </w:r>
            <w:r w:rsidR="00044748" w:rsidRPr="00BD1D9B">
              <w:t>%</w:t>
            </w:r>
          </w:p>
        </w:tc>
      </w:tr>
      <w:tr w:rsidR="00AE43C8" w:rsidRPr="00BD1D9B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BD1D9B" w:rsidRDefault="00FF3EC4" w:rsidP="00791900">
            <w:pPr>
              <w:jc w:val="center"/>
            </w:pPr>
            <w:r w:rsidRPr="00BD1D9B"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BD1D9B" w:rsidRDefault="00044748" w:rsidP="00791900">
            <w:pPr>
              <w:jc w:val="center"/>
            </w:pPr>
            <w:r w:rsidRPr="00BD1D9B">
              <w:t>100</w:t>
            </w:r>
          </w:p>
        </w:tc>
        <w:tc>
          <w:tcPr>
            <w:tcW w:w="3024" w:type="dxa"/>
            <w:gridSpan w:val="2"/>
            <w:vAlign w:val="center"/>
          </w:tcPr>
          <w:p w14:paraId="61D73ABB" w14:textId="0510FC79" w:rsidR="00044748" w:rsidRPr="00BD1D9B" w:rsidRDefault="00044748" w:rsidP="00791900">
            <w:pPr>
              <w:jc w:val="center"/>
            </w:pPr>
            <w:r w:rsidRPr="00BD1D9B">
              <w:t>2</w:t>
            </w:r>
            <w:r w:rsidR="00FF3EC4" w:rsidRPr="00BD1D9B">
              <w:t>5</w:t>
            </w:r>
            <w:r w:rsidRPr="00BD1D9B">
              <w:t>%</w:t>
            </w:r>
          </w:p>
        </w:tc>
      </w:tr>
      <w:tr w:rsidR="00AE43C8" w:rsidRPr="00BD1D9B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BD1D9B" w:rsidRDefault="00044748" w:rsidP="00791900">
            <w:pPr>
              <w:ind w:left="5040"/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TOTAL</w:t>
            </w:r>
          </w:p>
        </w:tc>
        <w:tc>
          <w:tcPr>
            <w:tcW w:w="3024" w:type="dxa"/>
            <w:gridSpan w:val="2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BD1D9B" w:rsidRDefault="00044748" w:rsidP="00791900">
            <w:pPr>
              <w:jc w:val="center"/>
            </w:pPr>
            <w:r w:rsidRPr="00BD1D9B">
              <w:t>100%</w:t>
            </w:r>
          </w:p>
        </w:tc>
      </w:tr>
      <w:tr w:rsidR="00AE43C8" w:rsidRPr="00BD1D9B" w14:paraId="1280E277" w14:textId="77777777" w:rsidTr="008213FA">
        <w:trPr>
          <w:trHeight w:val="870"/>
        </w:trPr>
        <w:tc>
          <w:tcPr>
            <w:tcW w:w="0" w:type="auto"/>
            <w:gridSpan w:val="9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Pr="00BD1D9B" w:rsidRDefault="008213FA" w:rsidP="00044748">
            <w:pPr>
              <w:jc w:val="center"/>
              <w:rPr>
                <w:b/>
                <w:bCs/>
              </w:rPr>
            </w:pPr>
          </w:p>
          <w:p w14:paraId="0095EBBA" w14:textId="6C48B317" w:rsidR="00044748" w:rsidRPr="00BD1D9B" w:rsidRDefault="00044748" w:rsidP="00044748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 Grade Distribution Table</w:t>
            </w:r>
          </w:p>
        </w:tc>
      </w:tr>
      <w:tr w:rsidR="00AE43C8" w:rsidRPr="00BD1D9B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Range%</w:t>
            </w:r>
          </w:p>
        </w:tc>
        <w:tc>
          <w:tcPr>
            <w:tcW w:w="77" w:type="pct"/>
            <w:tcBorders>
              <w:top w:val="single" w:sz="4" w:space="0" w:color="auto"/>
            </w:tcBorders>
            <w:hideMark/>
          </w:tcPr>
          <w:p w14:paraId="6ED1A2CF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  <w:shd w:val="clear" w:color="auto" w:fill="FFFFFF"/>
              </w:rPr>
              <w:t>Range%</w:t>
            </w:r>
            <w:r w:rsidRPr="00BD1D9B">
              <w:rPr>
                <w:b/>
                <w:bCs/>
              </w:rPr>
              <w:t xml:space="preserve"> </w:t>
            </w:r>
          </w:p>
        </w:tc>
      </w:tr>
      <w:tr w:rsidR="00AE43C8" w:rsidRPr="00BD1D9B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BD1D9B" w:rsidRDefault="00FF3EC4" w:rsidP="005078AC">
            <w:pPr>
              <w:jc w:val="center"/>
            </w:pPr>
            <w:r w:rsidRPr="00BD1D9B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BD1D9B" w:rsidRDefault="00FF3EC4" w:rsidP="005078AC">
            <w:pPr>
              <w:jc w:val="center"/>
            </w:pPr>
            <w:r w:rsidRPr="00BD1D9B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BD1D9B" w:rsidRDefault="00FF3EC4" w:rsidP="005078AC">
            <w:pPr>
              <w:jc w:val="center"/>
            </w:pPr>
            <w:r w:rsidRPr="00BD1D9B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BD1D9B" w:rsidRDefault="00FF3EC4" w:rsidP="005078AC">
            <w:pPr>
              <w:jc w:val="center"/>
            </w:pPr>
            <w:r w:rsidRPr="00BD1D9B">
              <w:t>83 - 86</w:t>
            </w:r>
          </w:p>
        </w:tc>
        <w:tc>
          <w:tcPr>
            <w:tcW w:w="77" w:type="pct"/>
            <w:hideMark/>
          </w:tcPr>
          <w:p w14:paraId="6E0B3E4D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BD1D9B" w:rsidRDefault="00FF3EC4" w:rsidP="005078AC">
            <w:pPr>
              <w:jc w:val="center"/>
            </w:pPr>
            <w:r w:rsidRPr="00BD1D9B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BD1D9B" w:rsidRDefault="00FF3EC4" w:rsidP="005078AC">
            <w:pPr>
              <w:jc w:val="center"/>
            </w:pPr>
            <w:r w:rsidRPr="00BD1D9B">
              <w:t>70 - 76</w:t>
            </w:r>
          </w:p>
        </w:tc>
      </w:tr>
      <w:tr w:rsidR="00AE43C8" w:rsidRPr="00BD1D9B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BD1D9B" w:rsidRDefault="00FF3EC4" w:rsidP="005078AC">
            <w:pPr>
              <w:jc w:val="center"/>
            </w:pPr>
            <w:r w:rsidRPr="00BD1D9B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BD1D9B" w:rsidRDefault="00FF3EC4" w:rsidP="005078AC">
            <w:pPr>
              <w:jc w:val="center"/>
            </w:pPr>
            <w:r w:rsidRPr="00BD1D9B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BD1D9B" w:rsidRDefault="00FF3EC4" w:rsidP="005078AC">
            <w:pPr>
              <w:jc w:val="center"/>
            </w:pPr>
            <w:r w:rsidRPr="00BD1D9B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BD1D9B" w:rsidRDefault="00FF3EC4" w:rsidP="005078AC">
            <w:pPr>
              <w:jc w:val="center"/>
            </w:pPr>
            <w:r w:rsidRPr="00BD1D9B">
              <w:t>80 - 82</w:t>
            </w:r>
          </w:p>
        </w:tc>
        <w:tc>
          <w:tcPr>
            <w:tcW w:w="77" w:type="pct"/>
            <w:hideMark/>
          </w:tcPr>
          <w:p w14:paraId="22E8762E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BD1D9B" w:rsidRDefault="00FF3EC4" w:rsidP="005078AC">
            <w:pPr>
              <w:jc w:val="center"/>
            </w:pPr>
            <w:r w:rsidRPr="00BD1D9B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BD1D9B" w:rsidRDefault="00FF3EC4" w:rsidP="005078AC">
            <w:pPr>
              <w:jc w:val="center"/>
            </w:pPr>
            <w:r w:rsidRPr="00BD1D9B">
              <w:t>60 - 69</w:t>
            </w:r>
          </w:p>
        </w:tc>
      </w:tr>
      <w:tr w:rsidR="00AE43C8" w:rsidRPr="00BD1D9B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BD1D9B" w:rsidRDefault="00FF3EC4" w:rsidP="005078AC">
            <w:pPr>
              <w:jc w:val="center"/>
            </w:pPr>
            <w:r w:rsidRPr="00BD1D9B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BD1D9B" w:rsidRDefault="00FF3EC4" w:rsidP="005078AC">
            <w:pPr>
              <w:jc w:val="center"/>
            </w:pPr>
            <w:r w:rsidRPr="00BD1D9B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BD1D9B" w:rsidRDefault="00FF3EC4" w:rsidP="005078AC">
            <w:pPr>
              <w:jc w:val="center"/>
            </w:pPr>
            <w:r w:rsidRPr="00BD1D9B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BD1D9B" w:rsidRDefault="00FF3EC4" w:rsidP="005078AC">
            <w:pPr>
              <w:jc w:val="center"/>
            </w:pPr>
            <w:r w:rsidRPr="00BD1D9B">
              <w:t>77 - 79</w:t>
            </w:r>
          </w:p>
        </w:tc>
        <w:tc>
          <w:tcPr>
            <w:tcW w:w="77" w:type="pct"/>
            <w:hideMark/>
          </w:tcPr>
          <w:p w14:paraId="1EA25D11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BD1D9B" w:rsidRDefault="00FF3EC4" w:rsidP="005078AC">
            <w:pPr>
              <w:jc w:val="center"/>
            </w:pPr>
            <w:r w:rsidRPr="00BD1D9B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BD1D9B" w:rsidRDefault="00FF3EC4" w:rsidP="005078AC">
            <w:pPr>
              <w:jc w:val="center"/>
            </w:pPr>
            <w:r w:rsidRPr="00BD1D9B">
              <w:t>59 or less</w:t>
            </w:r>
          </w:p>
        </w:tc>
      </w:tr>
    </w:tbl>
    <w:p w14:paraId="6E5313DF" w14:textId="447F2200" w:rsidR="00044748" w:rsidRPr="00DB53ED" w:rsidRDefault="00044748"/>
    <w:p w14:paraId="07F78AB9" w14:textId="701516EE" w:rsidR="004544A4" w:rsidRPr="00DB53ED" w:rsidRDefault="004544A4">
      <w:pPr>
        <w:rPr>
          <w:b/>
          <w:bCs/>
          <w:sz w:val="28"/>
          <w:szCs w:val="28"/>
        </w:rPr>
      </w:pPr>
      <w:r w:rsidRPr="00DB53ED">
        <w:rPr>
          <w:b/>
          <w:bCs/>
          <w:sz w:val="28"/>
          <w:szCs w:val="28"/>
        </w:rPr>
        <w:br w:type="page"/>
      </w:r>
    </w:p>
    <w:p w14:paraId="4FA10E59" w14:textId="6520F21B" w:rsidR="00D65E7E" w:rsidRPr="00DB53ED" w:rsidRDefault="00ED7053" w:rsidP="00AC2A6B">
      <w:pPr>
        <w:jc w:val="center"/>
        <w:rPr>
          <w:b/>
          <w:bCs/>
          <w:sz w:val="28"/>
          <w:szCs w:val="28"/>
        </w:rPr>
      </w:pPr>
      <w:r w:rsidRPr="00DB53ED">
        <w:rPr>
          <w:b/>
          <w:bCs/>
          <w:sz w:val="28"/>
          <w:szCs w:val="28"/>
        </w:rPr>
        <w:lastRenderedPageBreak/>
        <w:t xml:space="preserve">Description of Possible </w:t>
      </w:r>
      <w:r w:rsidR="00AC2A6B" w:rsidRPr="00DB53ED">
        <w:rPr>
          <w:b/>
          <w:bCs/>
          <w:sz w:val="28"/>
          <w:szCs w:val="28"/>
        </w:rPr>
        <w:t>Projects</w:t>
      </w:r>
    </w:p>
    <w:p w14:paraId="00D9D250" w14:textId="77777777" w:rsidR="00AC2A6B" w:rsidRPr="00DB53ED" w:rsidRDefault="00AC2A6B" w:rsidP="00AC2A6B">
      <w:pPr>
        <w:jc w:val="center"/>
        <w:rPr>
          <w:b/>
          <w:bCs/>
          <w:sz w:val="28"/>
          <w:szCs w:val="28"/>
        </w:rPr>
      </w:pPr>
    </w:p>
    <w:p w14:paraId="3AEC014A" w14:textId="77777777" w:rsidR="00A4486F" w:rsidRPr="00A4486F" w:rsidRDefault="00A4486F" w:rsidP="00A4486F">
      <w:pPr>
        <w:rPr>
          <w:b/>
          <w:bCs/>
        </w:rPr>
      </w:pPr>
      <w:r w:rsidRPr="00A4486F">
        <w:rPr>
          <w:b/>
          <w:bCs/>
        </w:rPr>
        <w:t>Project 1: Predictive Modeling with Supervised Learning</w:t>
      </w:r>
    </w:p>
    <w:p w14:paraId="33EDAA75" w14:textId="330C8338" w:rsidR="00AC2A6B" w:rsidRPr="00A4486F" w:rsidRDefault="00A4486F" w:rsidP="00A4486F">
      <w:pPr>
        <w:spacing w:after="240"/>
        <w:rPr>
          <w:b/>
          <w:bCs/>
        </w:rPr>
      </w:pPr>
      <w:r w:rsidRPr="00A4486F">
        <w:rPr>
          <w:b/>
          <w:bCs/>
        </w:rPr>
        <w:t>Description:</w:t>
      </w:r>
      <w:r>
        <w:rPr>
          <w:b/>
          <w:bCs/>
        </w:rPr>
        <w:t xml:space="preserve"> </w:t>
      </w:r>
      <w:r w:rsidRPr="00BD1D9B">
        <w:rPr>
          <w:sz w:val="22"/>
          <w:szCs w:val="22"/>
        </w:rPr>
        <w:t>Students will work on a project involving predictive modeling using supervised learning techniques. They will choose a real-world dataset, preprocess the data, select appropriate features, and apply various supervised learning algorithms such as Decision Trees, Naive Bayes, and Regression. The goal is to build a predictive model and evaluate its performance using relevant metrics.</w:t>
      </w:r>
    </w:p>
    <w:p w14:paraId="6B45427A" w14:textId="2FA4BBE1" w:rsidR="00A4486F" w:rsidRDefault="00A4486F" w:rsidP="00A4486F">
      <w:pPr>
        <w:rPr>
          <w:b/>
          <w:bCs/>
        </w:rPr>
      </w:pPr>
      <w:r w:rsidRPr="00A4486F">
        <w:rPr>
          <w:b/>
          <w:bCs/>
        </w:rPr>
        <w:t>Rubric:</w:t>
      </w:r>
    </w:p>
    <w:p w14:paraId="0733EE8D" w14:textId="77777777" w:rsidR="00A4486F" w:rsidRPr="00A4486F" w:rsidRDefault="00A4486F" w:rsidP="00A4486F">
      <w:pPr>
        <w:rPr>
          <w:b/>
          <w:bCs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DB53ED" w14:paraId="3CDAB800" w14:textId="77777777" w:rsidTr="00A4486F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4486F" w:rsidRPr="00DB53ED" w14:paraId="2987E6AC" w14:textId="77777777" w:rsidTr="00A4486F">
        <w:trPr>
          <w:trHeight w:val="1937"/>
        </w:trPr>
        <w:tc>
          <w:tcPr>
            <w:tcW w:w="1503" w:type="dxa"/>
            <w:hideMark/>
          </w:tcPr>
          <w:p w14:paraId="2DD19AC3" w14:textId="23872EE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Dataset Selection and Preprocessing </w:t>
            </w:r>
            <w:r w:rsidRPr="00DB53ED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15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5D2AFE9C" w14:textId="66FD54C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complex, real-world dataset and preprocesses it effectively, addressing all relevant issues.</w:t>
            </w:r>
          </w:p>
        </w:tc>
        <w:tc>
          <w:tcPr>
            <w:tcW w:w="1512" w:type="dxa"/>
            <w:hideMark/>
          </w:tcPr>
          <w:p w14:paraId="5576835B" w14:textId="5E1F645E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 meaningful dataset and performs preprocessing with minor issues.</w:t>
            </w:r>
          </w:p>
        </w:tc>
        <w:tc>
          <w:tcPr>
            <w:tcW w:w="1559" w:type="dxa"/>
            <w:hideMark/>
          </w:tcPr>
          <w:p w14:paraId="3E9A2E59" w14:textId="2647AC0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dataset but encounters challenges in preprocessing, affecting the quality of the data.</w:t>
            </w:r>
          </w:p>
        </w:tc>
        <w:tc>
          <w:tcPr>
            <w:tcW w:w="1810" w:type="dxa"/>
            <w:hideMark/>
          </w:tcPr>
          <w:p w14:paraId="3BF0E293" w14:textId="626A93F7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n inappropriate dataset or struggles significantly with preprocessing.</w:t>
            </w:r>
          </w:p>
        </w:tc>
        <w:tc>
          <w:tcPr>
            <w:tcW w:w="1445" w:type="dxa"/>
            <w:hideMark/>
          </w:tcPr>
          <w:p w14:paraId="2330FDDE" w14:textId="05DA945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choose a suitable dataset or skips preprocessing entirely.</w:t>
            </w:r>
          </w:p>
        </w:tc>
      </w:tr>
      <w:tr w:rsidR="00A4486F" w:rsidRPr="00DB53ED" w14:paraId="13168158" w14:textId="77777777" w:rsidTr="00A4486F">
        <w:trPr>
          <w:trHeight w:val="1433"/>
        </w:trPr>
        <w:tc>
          <w:tcPr>
            <w:tcW w:w="1503" w:type="dxa"/>
            <w:hideMark/>
          </w:tcPr>
          <w:p w14:paraId="5DA910BA" w14:textId="21893B8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Algorithm Implementation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39F38AE9" w14:textId="78EF171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the chosen algorithms correctly with well-documented code.</w:t>
            </w:r>
          </w:p>
        </w:tc>
        <w:tc>
          <w:tcPr>
            <w:tcW w:w="1512" w:type="dxa"/>
            <w:hideMark/>
          </w:tcPr>
          <w:p w14:paraId="4F24D03B" w14:textId="6C38307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minor errors but maintains overall functionality.</w:t>
            </w:r>
          </w:p>
        </w:tc>
        <w:tc>
          <w:tcPr>
            <w:tcW w:w="1559" w:type="dxa"/>
            <w:hideMark/>
          </w:tcPr>
          <w:p w14:paraId="52553B21" w14:textId="636D1CEE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significant errors impacting functionality.</w:t>
            </w:r>
          </w:p>
        </w:tc>
        <w:tc>
          <w:tcPr>
            <w:tcW w:w="1810" w:type="dxa"/>
            <w:hideMark/>
          </w:tcPr>
          <w:p w14:paraId="2ACA36B5" w14:textId="36C330CD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implement algorithms, resulting in poor functionality.</w:t>
            </w:r>
          </w:p>
        </w:tc>
        <w:tc>
          <w:tcPr>
            <w:tcW w:w="1445" w:type="dxa"/>
            <w:hideMark/>
          </w:tcPr>
          <w:p w14:paraId="2AA18FCD" w14:textId="5BF0413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oes not implement the required algorithms.</w:t>
            </w:r>
          </w:p>
        </w:tc>
      </w:tr>
      <w:tr w:rsidR="00A4486F" w:rsidRPr="00A4486F" w14:paraId="4BAE000C" w14:textId="77777777" w:rsidTr="00A4486F">
        <w:trPr>
          <w:trHeight w:val="1433"/>
        </w:trPr>
        <w:tc>
          <w:tcPr>
            <w:tcW w:w="1503" w:type="dxa"/>
            <w:hideMark/>
          </w:tcPr>
          <w:p w14:paraId="616CC696" w14:textId="7BA0949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Training and Convergence </w:t>
            </w:r>
            <w:r w:rsidRPr="00DB53ED">
              <w:rPr>
                <w:sz w:val="20"/>
                <w:szCs w:val="20"/>
              </w:rPr>
              <w:t>(20%)</w:t>
            </w:r>
          </w:p>
        </w:tc>
        <w:tc>
          <w:tcPr>
            <w:tcW w:w="1611" w:type="dxa"/>
            <w:hideMark/>
          </w:tcPr>
          <w:p w14:paraId="250B5C7C" w14:textId="32C98CC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uccessfully trains the model with optimal hyperparameter tuning, leading to convergence.</w:t>
            </w:r>
          </w:p>
        </w:tc>
        <w:tc>
          <w:tcPr>
            <w:tcW w:w="1512" w:type="dxa"/>
            <w:hideMark/>
          </w:tcPr>
          <w:p w14:paraId="3FE7BB6B" w14:textId="73054BDF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successful training but with suboptimal hyperparameter choices.</w:t>
            </w:r>
          </w:p>
        </w:tc>
        <w:tc>
          <w:tcPr>
            <w:tcW w:w="1559" w:type="dxa"/>
            <w:hideMark/>
          </w:tcPr>
          <w:p w14:paraId="380DBE74" w14:textId="0755C00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Encounters difficulties in training or achieving convergence.</w:t>
            </w:r>
          </w:p>
        </w:tc>
        <w:tc>
          <w:tcPr>
            <w:tcW w:w="1810" w:type="dxa"/>
            <w:hideMark/>
          </w:tcPr>
          <w:p w14:paraId="02504608" w14:textId="4E3AC7F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train the model, resulting in poor or no convergence.</w:t>
            </w:r>
          </w:p>
        </w:tc>
        <w:tc>
          <w:tcPr>
            <w:tcW w:w="1445" w:type="dxa"/>
            <w:hideMark/>
          </w:tcPr>
          <w:p w14:paraId="5C9B44DF" w14:textId="3B8A14A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train the model.</w:t>
            </w:r>
          </w:p>
        </w:tc>
      </w:tr>
      <w:tr w:rsidR="00A4486F" w:rsidRPr="00DB53ED" w14:paraId="39B67608" w14:textId="77777777" w:rsidTr="00A4486F">
        <w:trPr>
          <w:trHeight w:val="1874"/>
        </w:trPr>
        <w:tc>
          <w:tcPr>
            <w:tcW w:w="1503" w:type="dxa"/>
          </w:tcPr>
          <w:p w14:paraId="3A1D2C7D" w14:textId="445313E5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Performance Metrics and Analysis </w:t>
            </w:r>
            <w:r w:rsidRPr="00DB53ED">
              <w:rPr>
                <w:sz w:val="20"/>
                <w:szCs w:val="20"/>
              </w:rPr>
              <w:t>(25%)</w:t>
            </w:r>
          </w:p>
        </w:tc>
        <w:tc>
          <w:tcPr>
            <w:tcW w:w="1611" w:type="dxa"/>
          </w:tcPr>
          <w:p w14:paraId="0C408FD4" w14:textId="769ED89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excellent performance metrics with insightful analysis of the model's strengths and weaknesses.</w:t>
            </w:r>
          </w:p>
        </w:tc>
        <w:tc>
          <w:tcPr>
            <w:tcW w:w="1512" w:type="dxa"/>
          </w:tcPr>
          <w:p w14:paraId="23DA7862" w14:textId="46E8995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good performance metrics with adequate analysis.</w:t>
            </w:r>
          </w:p>
        </w:tc>
        <w:tc>
          <w:tcPr>
            <w:tcW w:w="1559" w:type="dxa"/>
          </w:tcPr>
          <w:p w14:paraId="0F48FC34" w14:textId="644F48C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acceptable metrics with limited analysis.</w:t>
            </w:r>
          </w:p>
        </w:tc>
        <w:tc>
          <w:tcPr>
            <w:tcW w:w="1810" w:type="dxa"/>
          </w:tcPr>
          <w:p w14:paraId="7E001DFE" w14:textId="50A8515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ttains poor metrics with minimal analysis.</w:t>
            </w:r>
          </w:p>
        </w:tc>
        <w:tc>
          <w:tcPr>
            <w:tcW w:w="1445" w:type="dxa"/>
          </w:tcPr>
          <w:p w14:paraId="658BA7EF" w14:textId="644535E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achieve meaningful performance metrics.</w:t>
            </w:r>
          </w:p>
        </w:tc>
      </w:tr>
      <w:tr w:rsidR="00A4486F" w:rsidRPr="00DB53ED" w14:paraId="59107587" w14:textId="77777777" w:rsidTr="00A4486F">
        <w:trPr>
          <w:trHeight w:val="1613"/>
        </w:trPr>
        <w:tc>
          <w:tcPr>
            <w:tcW w:w="1503" w:type="dxa"/>
            <w:hideMark/>
          </w:tcPr>
          <w:p w14:paraId="6D449F74" w14:textId="3B7E6310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ode Quality and Readability</w:t>
            </w:r>
            <w:r>
              <w:rPr>
                <w:sz w:val="20"/>
                <w:szCs w:val="20"/>
              </w:rPr>
              <w:t xml:space="preserve"> (</w:t>
            </w:r>
            <w:r w:rsidRPr="00A4486F">
              <w:rPr>
                <w:sz w:val="20"/>
                <w:szCs w:val="20"/>
              </w:rPr>
              <w:t>20%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611" w:type="dxa"/>
            <w:hideMark/>
          </w:tcPr>
          <w:p w14:paraId="7CA60FD6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 xml:space="preserve">Code </w:t>
            </w:r>
            <w:proofErr w:type="gramStart"/>
            <w:r w:rsidRPr="00DB53ED">
              <w:rPr>
                <w:sz w:val="20"/>
                <w:szCs w:val="20"/>
              </w:rPr>
              <w:t>lacks</w:t>
            </w:r>
            <w:proofErr w:type="gramEnd"/>
            <w:r w:rsidRPr="00DB53ED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DB53ED" w:rsidRDefault="00ED7053" w:rsidP="00ED7053">
      <w:pPr>
        <w:rPr>
          <w:b/>
          <w:bCs/>
        </w:rPr>
      </w:pPr>
    </w:p>
    <w:p w14:paraId="54D9B105" w14:textId="77777777" w:rsidR="004544A4" w:rsidRPr="00DB53ED" w:rsidRDefault="004544A4">
      <w:pPr>
        <w:rPr>
          <w:b/>
          <w:bCs/>
        </w:rPr>
      </w:pPr>
      <w:r w:rsidRPr="00DB53ED">
        <w:rPr>
          <w:b/>
          <w:bCs/>
        </w:rPr>
        <w:br w:type="page"/>
      </w:r>
    </w:p>
    <w:p w14:paraId="77435EB5" w14:textId="77777777" w:rsidR="00A4486F" w:rsidRDefault="00AC2A6B" w:rsidP="00A4486F">
      <w:r w:rsidRPr="00DB53ED">
        <w:rPr>
          <w:b/>
          <w:bCs/>
        </w:rPr>
        <w:lastRenderedPageBreak/>
        <w:t>Project 2</w:t>
      </w:r>
      <w:r w:rsidRPr="00DB53ED">
        <w:t xml:space="preserve">: </w:t>
      </w:r>
      <w:r w:rsidR="00A4486F" w:rsidRPr="00A4486F">
        <w:rPr>
          <w:b/>
          <w:bCs/>
        </w:rPr>
        <w:t>Market Basket Analysis with Association Rules</w:t>
      </w:r>
    </w:p>
    <w:p w14:paraId="6C81DE2A" w14:textId="12B0F645" w:rsidR="00A4486F" w:rsidRPr="00BD1D9B" w:rsidRDefault="00A4486F" w:rsidP="00A4486F">
      <w:pPr>
        <w:rPr>
          <w:sz w:val="22"/>
          <w:szCs w:val="22"/>
        </w:rPr>
      </w:pPr>
      <w:r w:rsidRPr="00A4486F">
        <w:rPr>
          <w:b/>
          <w:bCs/>
        </w:rPr>
        <w:t>Description</w:t>
      </w:r>
      <w:r>
        <w:t>:</w:t>
      </w:r>
      <w:r w:rsidR="00BD1D9B">
        <w:t xml:space="preserve"> </w:t>
      </w:r>
      <w:r w:rsidRPr="00BD1D9B">
        <w:rPr>
          <w:sz w:val="22"/>
          <w:szCs w:val="22"/>
        </w:rPr>
        <w:t xml:space="preserve">Students will explore market basket analysis using association rules on a transactional dataset. They will apply the </w:t>
      </w:r>
      <w:proofErr w:type="spellStart"/>
      <w:r w:rsidRPr="00BD1D9B">
        <w:rPr>
          <w:sz w:val="22"/>
          <w:szCs w:val="22"/>
        </w:rPr>
        <w:t>Apriori</w:t>
      </w:r>
      <w:proofErr w:type="spellEnd"/>
      <w:r w:rsidRPr="00BD1D9B">
        <w:rPr>
          <w:sz w:val="22"/>
          <w:szCs w:val="22"/>
        </w:rPr>
        <w:t xml:space="preserve"> algorithm and conduct frequent pattern mining to discover meaningful associations between items. The project will involve preprocessing the data, setting relevant parameters, and interpreting the discovered rules.</w:t>
      </w:r>
    </w:p>
    <w:p w14:paraId="4D34DFC7" w14:textId="77777777" w:rsidR="00A4486F" w:rsidRDefault="00A4486F" w:rsidP="00A4486F"/>
    <w:p w14:paraId="6AB83EA1" w14:textId="0079AC24" w:rsidR="00AC2A6B" w:rsidRDefault="00A4486F" w:rsidP="00A4486F">
      <w:r w:rsidRPr="00A4486F">
        <w:rPr>
          <w:b/>
          <w:bCs/>
        </w:rPr>
        <w:t>Rubric</w:t>
      </w:r>
      <w:r>
        <w:t>:</w:t>
      </w:r>
    </w:p>
    <w:p w14:paraId="6B14B716" w14:textId="77777777" w:rsidR="00A4486F" w:rsidRDefault="00A4486F" w:rsidP="00A4486F"/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4486F" w:rsidRPr="00DB53ED" w14:paraId="2E42C702" w14:textId="77777777" w:rsidTr="00A4486F">
        <w:trPr>
          <w:trHeight w:val="330"/>
        </w:trPr>
        <w:tc>
          <w:tcPr>
            <w:tcW w:w="1503" w:type="dxa"/>
            <w:hideMark/>
          </w:tcPr>
          <w:p w14:paraId="236DE879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4A7C260D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17CC8E20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1D752D74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335D8E16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2720BEC1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4486F" w:rsidRPr="00DB53ED" w14:paraId="7CE93FE6" w14:textId="77777777" w:rsidTr="00A4486F">
        <w:trPr>
          <w:trHeight w:val="1937"/>
        </w:trPr>
        <w:tc>
          <w:tcPr>
            <w:tcW w:w="1503" w:type="dxa"/>
            <w:hideMark/>
          </w:tcPr>
          <w:p w14:paraId="52D969D9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Dataset Selection and Preprocessing </w:t>
            </w:r>
            <w:r w:rsidRPr="00DB53ED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15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79BE86A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complex, real-world dataset and preprocesses it effectively, addressing all relevant issues.</w:t>
            </w:r>
          </w:p>
        </w:tc>
        <w:tc>
          <w:tcPr>
            <w:tcW w:w="1512" w:type="dxa"/>
            <w:hideMark/>
          </w:tcPr>
          <w:p w14:paraId="1D4129FC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 meaningful dataset and performs preprocessing with minor issues.</w:t>
            </w:r>
          </w:p>
        </w:tc>
        <w:tc>
          <w:tcPr>
            <w:tcW w:w="1559" w:type="dxa"/>
            <w:hideMark/>
          </w:tcPr>
          <w:p w14:paraId="67F476B2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dataset but encounters challenges in preprocessing, affecting the quality of the data.</w:t>
            </w:r>
          </w:p>
        </w:tc>
        <w:tc>
          <w:tcPr>
            <w:tcW w:w="1810" w:type="dxa"/>
            <w:hideMark/>
          </w:tcPr>
          <w:p w14:paraId="287A75D0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n inappropriate dataset or struggles significantly with preprocessing.</w:t>
            </w:r>
          </w:p>
        </w:tc>
        <w:tc>
          <w:tcPr>
            <w:tcW w:w="1445" w:type="dxa"/>
            <w:hideMark/>
          </w:tcPr>
          <w:p w14:paraId="7D067CA8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choose a suitable dataset or skips preprocessing entirely.</w:t>
            </w:r>
          </w:p>
        </w:tc>
      </w:tr>
      <w:tr w:rsidR="00A4486F" w:rsidRPr="00DB53ED" w14:paraId="2C94C464" w14:textId="77777777" w:rsidTr="00A4486F">
        <w:trPr>
          <w:trHeight w:val="1433"/>
        </w:trPr>
        <w:tc>
          <w:tcPr>
            <w:tcW w:w="1503" w:type="dxa"/>
            <w:hideMark/>
          </w:tcPr>
          <w:p w14:paraId="1B4558F6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Algorithm Implementation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4E729954" w14:textId="21466CE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Implements the </w:t>
            </w:r>
            <w:proofErr w:type="spellStart"/>
            <w:r w:rsidRPr="00A4486F">
              <w:rPr>
                <w:sz w:val="20"/>
                <w:szCs w:val="20"/>
              </w:rPr>
              <w:t>Apriori</w:t>
            </w:r>
            <w:proofErr w:type="spellEnd"/>
            <w:r w:rsidRPr="00A4486F">
              <w:rPr>
                <w:sz w:val="20"/>
                <w:szCs w:val="20"/>
              </w:rPr>
              <w:t xml:space="preserve"> algorithm and frequent pattern mining correctly with well-documented code.</w:t>
            </w:r>
          </w:p>
        </w:tc>
        <w:tc>
          <w:tcPr>
            <w:tcW w:w="1512" w:type="dxa"/>
            <w:hideMark/>
          </w:tcPr>
          <w:p w14:paraId="1D70FBB1" w14:textId="3ABF782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minor errors but maintains overall functionality.</w:t>
            </w:r>
          </w:p>
        </w:tc>
        <w:tc>
          <w:tcPr>
            <w:tcW w:w="1559" w:type="dxa"/>
            <w:hideMark/>
          </w:tcPr>
          <w:p w14:paraId="1274766B" w14:textId="25545C3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significant errors impacting functionality.</w:t>
            </w:r>
          </w:p>
        </w:tc>
        <w:tc>
          <w:tcPr>
            <w:tcW w:w="1810" w:type="dxa"/>
            <w:hideMark/>
          </w:tcPr>
          <w:p w14:paraId="18EF946E" w14:textId="327542D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implement algorithms, resulting in poor functionality.</w:t>
            </w:r>
          </w:p>
        </w:tc>
        <w:tc>
          <w:tcPr>
            <w:tcW w:w="1445" w:type="dxa"/>
            <w:hideMark/>
          </w:tcPr>
          <w:p w14:paraId="3A1E0439" w14:textId="2C34160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oes not implement the required algorithms.</w:t>
            </w:r>
          </w:p>
        </w:tc>
      </w:tr>
      <w:tr w:rsidR="00A4486F" w:rsidRPr="00A4486F" w14:paraId="43807093" w14:textId="77777777" w:rsidTr="00A4486F">
        <w:trPr>
          <w:trHeight w:val="1433"/>
        </w:trPr>
        <w:tc>
          <w:tcPr>
            <w:tcW w:w="1503" w:type="dxa"/>
            <w:hideMark/>
          </w:tcPr>
          <w:p w14:paraId="623F0751" w14:textId="7BCDE20F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ssociation Rule Discovery</w:t>
            </w:r>
            <w:r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2708AA36" w14:textId="4A60BB1F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uccessfully discovers meaningful association rules with insightful interpretation.</w:t>
            </w:r>
          </w:p>
        </w:tc>
        <w:tc>
          <w:tcPr>
            <w:tcW w:w="1512" w:type="dxa"/>
            <w:hideMark/>
          </w:tcPr>
          <w:p w14:paraId="12768FCB" w14:textId="5BFA67A1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iscovers association rules with adequate interpretation.</w:t>
            </w:r>
          </w:p>
        </w:tc>
        <w:tc>
          <w:tcPr>
            <w:tcW w:w="1559" w:type="dxa"/>
            <w:hideMark/>
          </w:tcPr>
          <w:p w14:paraId="69771EBC" w14:textId="635B586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iscovers rules with limited analysis or less meaningful interpretations.</w:t>
            </w:r>
          </w:p>
        </w:tc>
        <w:tc>
          <w:tcPr>
            <w:tcW w:w="1810" w:type="dxa"/>
            <w:hideMark/>
          </w:tcPr>
          <w:p w14:paraId="19E2F0C9" w14:textId="4F5CB77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discover meaningful rules or provides minimal interpretation.</w:t>
            </w:r>
          </w:p>
        </w:tc>
        <w:tc>
          <w:tcPr>
            <w:tcW w:w="1445" w:type="dxa"/>
            <w:hideMark/>
          </w:tcPr>
          <w:p w14:paraId="323C045F" w14:textId="440F053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discover meaningful association rules.</w:t>
            </w:r>
          </w:p>
        </w:tc>
      </w:tr>
      <w:tr w:rsidR="00A4486F" w:rsidRPr="00A4486F" w14:paraId="4822AEFB" w14:textId="77777777" w:rsidTr="00A4486F">
        <w:trPr>
          <w:trHeight w:val="1874"/>
        </w:trPr>
        <w:tc>
          <w:tcPr>
            <w:tcW w:w="1503" w:type="dxa"/>
          </w:tcPr>
          <w:p w14:paraId="316B9CDB" w14:textId="04D5157E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Performance Metrics and Analysis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</w:tcPr>
          <w:p w14:paraId="086D5527" w14:textId="7ED5C02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the performance of association rules effectively, considering support, confidence, and lift.</w:t>
            </w:r>
          </w:p>
        </w:tc>
        <w:tc>
          <w:tcPr>
            <w:tcW w:w="1512" w:type="dxa"/>
          </w:tcPr>
          <w:p w14:paraId="6568799B" w14:textId="75999FCC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performance with minor oversights or less detailed examination.</w:t>
            </w:r>
          </w:p>
        </w:tc>
        <w:tc>
          <w:tcPr>
            <w:tcW w:w="1559" w:type="dxa"/>
          </w:tcPr>
          <w:p w14:paraId="740E113D" w14:textId="512120AD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performance with limited consideration of relevant metrics.</w:t>
            </w:r>
          </w:p>
        </w:tc>
        <w:tc>
          <w:tcPr>
            <w:tcW w:w="1810" w:type="dxa"/>
          </w:tcPr>
          <w:p w14:paraId="5AB83A82" w14:textId="419C5B9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analyze performance effectively.</w:t>
            </w:r>
          </w:p>
        </w:tc>
        <w:tc>
          <w:tcPr>
            <w:tcW w:w="1445" w:type="dxa"/>
          </w:tcPr>
          <w:p w14:paraId="68A9760D" w14:textId="22645332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analyze the performance of association rules.</w:t>
            </w:r>
          </w:p>
        </w:tc>
      </w:tr>
      <w:tr w:rsidR="00A4486F" w:rsidRPr="00DB53ED" w14:paraId="78944976" w14:textId="77777777" w:rsidTr="00A4486F">
        <w:trPr>
          <w:trHeight w:val="1613"/>
        </w:trPr>
        <w:tc>
          <w:tcPr>
            <w:tcW w:w="1503" w:type="dxa"/>
            <w:hideMark/>
          </w:tcPr>
          <w:p w14:paraId="759FC05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ode Quality and Readability</w:t>
            </w:r>
            <w:r>
              <w:rPr>
                <w:sz w:val="20"/>
                <w:szCs w:val="20"/>
              </w:rPr>
              <w:t xml:space="preserve"> (</w:t>
            </w:r>
            <w:r w:rsidRPr="00A4486F">
              <w:rPr>
                <w:sz w:val="20"/>
                <w:szCs w:val="20"/>
              </w:rPr>
              <w:t>20%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611" w:type="dxa"/>
            <w:hideMark/>
          </w:tcPr>
          <w:p w14:paraId="0CA32F7D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6B618C60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18532109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82707F2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 xml:space="preserve">Code </w:t>
            </w:r>
            <w:proofErr w:type="gramStart"/>
            <w:r w:rsidRPr="00DB53ED">
              <w:rPr>
                <w:sz w:val="20"/>
                <w:szCs w:val="20"/>
              </w:rPr>
              <w:t>lacks</w:t>
            </w:r>
            <w:proofErr w:type="gramEnd"/>
            <w:r w:rsidRPr="00DB53ED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1C68B92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21B7CE31" w14:textId="77777777" w:rsidR="00A4486F" w:rsidRPr="00DB53ED" w:rsidRDefault="00A4486F" w:rsidP="00A4486F"/>
    <w:p w14:paraId="1958BFB5" w14:textId="35F5AA3B" w:rsidR="00D65E7E" w:rsidRPr="00DB53ED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p w14:paraId="5D7FA147" w14:textId="77777777" w:rsidR="00AC2A6B" w:rsidRPr="00DB53ED" w:rsidRDefault="00AC2A6B" w:rsidP="00ED7053"/>
    <w:p w14:paraId="0CCE6E5F" w14:textId="77777777" w:rsidR="00AC2A6B" w:rsidRPr="00DB53ED" w:rsidRDefault="00AC2A6B" w:rsidP="00ED7053"/>
    <w:sectPr w:rsidR="00AC2A6B" w:rsidRPr="00DB53ED" w:rsidSect="00DF0CFD">
      <w:headerReference w:type="default" r:id="rId19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38F45" w14:textId="77777777" w:rsidR="00874BB5" w:rsidRDefault="00874BB5">
      <w:r>
        <w:separator/>
      </w:r>
    </w:p>
  </w:endnote>
  <w:endnote w:type="continuationSeparator" w:id="0">
    <w:p w14:paraId="3B07777C" w14:textId="77777777" w:rsidR="00874BB5" w:rsidRDefault="00874BB5">
      <w:r>
        <w:continuationSeparator/>
      </w:r>
    </w:p>
  </w:endnote>
  <w:endnote w:type="continuationNotice" w:id="1">
    <w:p w14:paraId="458B30CA" w14:textId="77777777" w:rsidR="00874BB5" w:rsidRDefault="00874B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D4091" w14:textId="77777777" w:rsidR="00874BB5" w:rsidRDefault="00874BB5">
      <w:r>
        <w:separator/>
      </w:r>
    </w:p>
  </w:footnote>
  <w:footnote w:type="continuationSeparator" w:id="0">
    <w:p w14:paraId="5AF0D272" w14:textId="77777777" w:rsidR="00874BB5" w:rsidRDefault="00874BB5">
      <w:r>
        <w:continuationSeparator/>
      </w:r>
    </w:p>
  </w:footnote>
  <w:footnote w:type="continuationNotice" w:id="1">
    <w:p w14:paraId="48301188" w14:textId="77777777" w:rsidR="00874BB5" w:rsidRDefault="00874B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319017BA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P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DB53ED">
                            <w:rPr>
                              <w:sz w:val="28"/>
                              <w:szCs w:val="28"/>
                            </w:rPr>
                            <w:t>4770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</w:t>
                          </w:r>
                          <w:r w:rsidR="00DB53ED">
                            <w:rPr>
                              <w:sz w:val="28"/>
                              <w:szCs w:val="28"/>
                            </w:rPr>
                            <w:t>ata Mi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.25pt;margin-top:52.45pt;width:528pt;height:34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319017BA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P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DB53ED">
                      <w:rPr>
                        <w:sz w:val="28"/>
                        <w:szCs w:val="28"/>
                      </w:rPr>
                      <w:t>4770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</w:t>
                    </w:r>
                    <w:r w:rsidR="00DB53ED">
                      <w:rPr>
                        <w:sz w:val="28"/>
                        <w:szCs w:val="28"/>
                      </w:rPr>
                      <w:t>ata Mi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121"/>
    <w:multiLevelType w:val="hybridMultilevel"/>
    <w:tmpl w:val="EE5AA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A5B70"/>
    <w:multiLevelType w:val="hybridMultilevel"/>
    <w:tmpl w:val="3FC4BF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C335E0D"/>
    <w:multiLevelType w:val="hybridMultilevel"/>
    <w:tmpl w:val="DB8407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56101A"/>
    <w:multiLevelType w:val="hybridMultilevel"/>
    <w:tmpl w:val="E20EB2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25781B"/>
    <w:multiLevelType w:val="hybridMultilevel"/>
    <w:tmpl w:val="D91A5E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BE4D11"/>
    <w:multiLevelType w:val="hybridMultilevel"/>
    <w:tmpl w:val="B56EAF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F2F9F"/>
    <w:multiLevelType w:val="hybridMultilevel"/>
    <w:tmpl w:val="4DC848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4267007">
    <w:abstractNumId w:val="6"/>
  </w:num>
  <w:num w:numId="2" w16cid:durableId="943458764">
    <w:abstractNumId w:val="0"/>
  </w:num>
  <w:num w:numId="3" w16cid:durableId="1305547335">
    <w:abstractNumId w:val="7"/>
  </w:num>
  <w:num w:numId="4" w16cid:durableId="1749576581">
    <w:abstractNumId w:val="1"/>
  </w:num>
  <w:num w:numId="5" w16cid:durableId="1810396072">
    <w:abstractNumId w:val="5"/>
  </w:num>
  <w:num w:numId="6" w16cid:durableId="1408770171">
    <w:abstractNumId w:val="3"/>
  </w:num>
  <w:num w:numId="7" w16cid:durableId="1770273369">
    <w:abstractNumId w:val="2"/>
  </w:num>
  <w:num w:numId="8" w16cid:durableId="170324404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mwqAUA7suceywAAAA="/>
  </w:docVars>
  <w:rsids>
    <w:rsidRoot w:val="00EF57D4"/>
    <w:rsid w:val="00000F65"/>
    <w:rsid w:val="000073C2"/>
    <w:rsid w:val="0001050A"/>
    <w:rsid w:val="00017C1E"/>
    <w:rsid w:val="0002101F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4ADE"/>
    <w:rsid w:val="001B76D6"/>
    <w:rsid w:val="001C44FF"/>
    <w:rsid w:val="001C6E60"/>
    <w:rsid w:val="001D6762"/>
    <w:rsid w:val="001E0632"/>
    <w:rsid w:val="001E16A6"/>
    <w:rsid w:val="001F2A0B"/>
    <w:rsid w:val="001F4393"/>
    <w:rsid w:val="001F5365"/>
    <w:rsid w:val="00213272"/>
    <w:rsid w:val="0022242A"/>
    <w:rsid w:val="00227763"/>
    <w:rsid w:val="00230539"/>
    <w:rsid w:val="00240A86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D45A6"/>
    <w:rsid w:val="002E73A5"/>
    <w:rsid w:val="002E77EF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66DDE"/>
    <w:rsid w:val="003744D3"/>
    <w:rsid w:val="003A13F6"/>
    <w:rsid w:val="003B7D52"/>
    <w:rsid w:val="003C1543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0BC2"/>
    <w:rsid w:val="004324D4"/>
    <w:rsid w:val="00434AAA"/>
    <w:rsid w:val="0043730F"/>
    <w:rsid w:val="00447C13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54B0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355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E7163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100"/>
    <w:rsid w:val="00866F1E"/>
    <w:rsid w:val="00874ADD"/>
    <w:rsid w:val="00874BB5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55F38"/>
    <w:rsid w:val="00964116"/>
    <w:rsid w:val="009656F6"/>
    <w:rsid w:val="00971F5C"/>
    <w:rsid w:val="00971FD0"/>
    <w:rsid w:val="00981240"/>
    <w:rsid w:val="009838C8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486F"/>
    <w:rsid w:val="00A45A53"/>
    <w:rsid w:val="00A46905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97C66"/>
    <w:rsid w:val="00BB571C"/>
    <w:rsid w:val="00BB7C2E"/>
    <w:rsid w:val="00BC2253"/>
    <w:rsid w:val="00BC3059"/>
    <w:rsid w:val="00BD1D9B"/>
    <w:rsid w:val="00BD6381"/>
    <w:rsid w:val="00BD6C5D"/>
    <w:rsid w:val="00BD7036"/>
    <w:rsid w:val="00C02D28"/>
    <w:rsid w:val="00C03B1D"/>
    <w:rsid w:val="00C10313"/>
    <w:rsid w:val="00C13EC0"/>
    <w:rsid w:val="00C16062"/>
    <w:rsid w:val="00C17793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20ECB"/>
    <w:rsid w:val="00D3172C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3F22"/>
    <w:rsid w:val="00D95B95"/>
    <w:rsid w:val="00DA086F"/>
    <w:rsid w:val="00DB53ED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52AF4"/>
    <w:rsid w:val="00E67649"/>
    <w:rsid w:val="00E71460"/>
    <w:rsid w:val="00E73079"/>
    <w:rsid w:val="00E80939"/>
    <w:rsid w:val="00E81004"/>
    <w:rsid w:val="00E863AD"/>
    <w:rsid w:val="00EA31FE"/>
    <w:rsid w:val="00EA6CBC"/>
    <w:rsid w:val="00EB299C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52A9A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  <w:rsid w:val="1421CA4E"/>
    <w:rsid w:val="159D8DD4"/>
    <w:rsid w:val="1DC5C32A"/>
    <w:rsid w:val="1E8096E4"/>
    <w:rsid w:val="26CA8001"/>
    <w:rsid w:val="38B7CF93"/>
    <w:rsid w:val="7B210C57"/>
    <w:rsid w:val="7DD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4.cis.fiu.edu/courses/Syllabi/STA_2122.pdf" TargetMode="External"/><Relationship Id="rId18" Type="http://schemas.openxmlformats.org/officeDocument/2006/relationships/hyperlink" Target="https://abet.cis.fiu.edu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4.cis.fiu.edu/courses/Syllabi/STA_2023.pdf" TargetMode="External"/><Relationship Id="rId17" Type="http://schemas.openxmlformats.org/officeDocument/2006/relationships/hyperlink" Target="https://ccecc.acm.org/assessment/bloo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4.cis.fiu.edu/courses/Syllabi/COP_3465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4.cis.fiu.edu/courses/Syllabi/STA_3033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4.cis.fiu.edu/courses/Syllabi/COP_3530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4.cis.fiu.edu/courses/Syllabi/STA_43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Props1.xml><?xml version="1.0" encoding="utf-8"?>
<ds:datastoreItem xmlns:ds="http://schemas.openxmlformats.org/officeDocument/2006/customXml" ds:itemID="{3FF2BAC5-2E20-417C-B1C9-B5B5565A8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E9E429-DE32-47BE-907F-DF2EF94E5853}">
  <ds:schemaRefs>
    <ds:schemaRef ds:uri="989e967c-9551-4e50-ba5e-513c86d83790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6</Pages>
  <Words>1277</Words>
  <Characters>7926</Characters>
  <Application>Microsoft Office Word</Application>
  <DocSecurity>0</DocSecurity>
  <Lines>586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9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2</cp:revision>
  <cp:lastPrinted>2024-03-22T00:42:00Z</cp:lastPrinted>
  <dcterms:created xsi:type="dcterms:W3CDTF">2023-11-16T16:49:00Z</dcterms:created>
  <dcterms:modified xsi:type="dcterms:W3CDTF">2024-03-22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GrammarlyDocumentId">
    <vt:lpwstr>b96e9988054fc7447f9b6d9953a98a9738951e72436d1ecc963cbfcfda0848e7</vt:lpwstr>
  </property>
</Properties>
</file>